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68004E" w14:textId="7D92D8BB" w:rsidR="00FA0050" w:rsidRPr="00E6467B" w:rsidRDefault="005E68FF" w:rsidP="005E68FF">
      <w:pPr>
        <w:spacing w:after="0"/>
        <w:jc w:val="right"/>
        <w:rPr>
          <w:rFonts w:ascii="Times New Roman" w:hAnsi="Times New Roman"/>
          <w:i/>
          <w:iCs/>
          <w:sz w:val="20"/>
          <w:szCs w:val="20"/>
        </w:rPr>
      </w:pPr>
      <w:r w:rsidRPr="00E6467B">
        <w:rPr>
          <w:rFonts w:ascii="Times New Roman" w:hAnsi="Times New Roman"/>
          <w:i/>
          <w:iCs/>
          <w:sz w:val="20"/>
          <w:szCs w:val="20"/>
        </w:rPr>
        <w:t>Z</w:t>
      </w:r>
      <w:r w:rsidR="00FA0050" w:rsidRPr="00E6467B">
        <w:rPr>
          <w:rFonts w:ascii="Times New Roman" w:hAnsi="Times New Roman"/>
          <w:i/>
          <w:iCs/>
          <w:sz w:val="20"/>
          <w:szCs w:val="20"/>
        </w:rPr>
        <w:t xml:space="preserve">ałącznik </w:t>
      </w:r>
      <w:r w:rsidRPr="00E6467B">
        <w:rPr>
          <w:rFonts w:ascii="Times New Roman" w:hAnsi="Times New Roman"/>
          <w:i/>
          <w:iCs/>
          <w:sz w:val="20"/>
          <w:szCs w:val="20"/>
        </w:rPr>
        <w:t xml:space="preserve">nr 1 </w:t>
      </w:r>
      <w:r w:rsidR="00FA0050" w:rsidRPr="00E6467B">
        <w:rPr>
          <w:rFonts w:ascii="Times New Roman" w:hAnsi="Times New Roman"/>
          <w:i/>
          <w:iCs/>
          <w:sz w:val="20"/>
          <w:szCs w:val="20"/>
        </w:rPr>
        <w:t>do zarządzenia nr</w:t>
      </w:r>
      <w:r w:rsidR="005B4E17">
        <w:rPr>
          <w:rFonts w:ascii="Times New Roman" w:hAnsi="Times New Roman"/>
          <w:i/>
          <w:iCs/>
          <w:sz w:val="20"/>
          <w:szCs w:val="20"/>
        </w:rPr>
        <w:t xml:space="preserve"> 173</w:t>
      </w:r>
      <w:r w:rsidRPr="00E6467B">
        <w:rPr>
          <w:rFonts w:ascii="Times New Roman" w:hAnsi="Times New Roman"/>
          <w:i/>
          <w:iCs/>
          <w:sz w:val="20"/>
          <w:szCs w:val="20"/>
        </w:rPr>
        <w:t xml:space="preserve"> </w:t>
      </w:r>
      <w:r w:rsidR="00FA0050" w:rsidRPr="00E6467B">
        <w:rPr>
          <w:rFonts w:ascii="Times New Roman" w:hAnsi="Times New Roman"/>
          <w:i/>
          <w:iCs/>
          <w:sz w:val="20"/>
          <w:szCs w:val="20"/>
        </w:rPr>
        <w:t>Rektora UŁ</w:t>
      </w:r>
      <w:r w:rsidRPr="00E6467B">
        <w:rPr>
          <w:rFonts w:ascii="Times New Roman" w:hAnsi="Times New Roman"/>
          <w:i/>
          <w:iCs/>
          <w:sz w:val="20"/>
          <w:szCs w:val="20"/>
        </w:rPr>
        <w:t xml:space="preserve"> </w:t>
      </w:r>
      <w:r w:rsidR="00FA0050" w:rsidRPr="00E6467B">
        <w:rPr>
          <w:rFonts w:ascii="Times New Roman" w:hAnsi="Times New Roman"/>
          <w:i/>
          <w:iCs/>
          <w:sz w:val="20"/>
          <w:szCs w:val="20"/>
        </w:rPr>
        <w:t xml:space="preserve">z dnia </w:t>
      </w:r>
      <w:r w:rsidR="005B4E17">
        <w:rPr>
          <w:rFonts w:ascii="Times New Roman" w:hAnsi="Times New Roman"/>
          <w:i/>
          <w:iCs/>
          <w:sz w:val="20"/>
          <w:szCs w:val="20"/>
        </w:rPr>
        <w:t>29.09.2023 r.</w:t>
      </w:r>
    </w:p>
    <w:p w14:paraId="049EFC18" w14:textId="77777777" w:rsidR="00D01309" w:rsidRPr="00D01309" w:rsidRDefault="00D01309" w:rsidP="00D01309">
      <w:pPr>
        <w:jc w:val="right"/>
        <w:rPr>
          <w:sz w:val="10"/>
          <w:szCs w:val="10"/>
        </w:rPr>
      </w:pPr>
    </w:p>
    <w:p w14:paraId="51E98C00" w14:textId="550765CF" w:rsidR="00906A75" w:rsidRDefault="00B0043D" w:rsidP="00906A75">
      <w:pPr>
        <w:spacing w:after="0" w:line="240" w:lineRule="auto"/>
        <w:jc w:val="center"/>
        <w:rPr>
          <w:b/>
          <w:bCs/>
        </w:rPr>
      </w:pPr>
      <w:r w:rsidRPr="00906A75">
        <w:rPr>
          <w:b/>
          <w:bCs/>
        </w:rPr>
        <w:t xml:space="preserve">WNIOSEK O PRZYZNANIE </w:t>
      </w:r>
      <w:r w:rsidR="00FA0050">
        <w:rPr>
          <w:b/>
          <w:bCs/>
        </w:rPr>
        <w:t>WYRÓŻNIENIA</w:t>
      </w:r>
      <w:r w:rsidRPr="00906A75">
        <w:rPr>
          <w:b/>
          <w:bCs/>
        </w:rPr>
        <w:t xml:space="preserve"> ZA DZIAŁALNOŚĆ </w:t>
      </w:r>
      <w:r w:rsidR="00906A75">
        <w:rPr>
          <w:b/>
          <w:bCs/>
        </w:rPr>
        <w:br/>
      </w:r>
      <w:r w:rsidRPr="00906A75">
        <w:rPr>
          <w:b/>
          <w:bCs/>
        </w:rPr>
        <w:t xml:space="preserve">NA RZECZ I DLA DOBRA UNIWERSYTETU ŁÓDZKIEGO </w:t>
      </w:r>
    </w:p>
    <w:p w14:paraId="731CCD74" w14:textId="54E0C190" w:rsidR="00B0043D" w:rsidRPr="00906A75" w:rsidRDefault="00B0043D" w:rsidP="00906A75">
      <w:pPr>
        <w:spacing w:after="0" w:line="240" w:lineRule="auto"/>
        <w:jc w:val="center"/>
        <w:rPr>
          <w:b/>
          <w:bCs/>
        </w:rPr>
      </w:pPr>
      <w:r w:rsidRPr="00906A75">
        <w:rPr>
          <w:b/>
          <w:bCs/>
        </w:rPr>
        <w:t xml:space="preserve">DLA </w:t>
      </w:r>
      <w:r w:rsidR="00165ECC">
        <w:rPr>
          <w:b/>
          <w:bCs/>
        </w:rPr>
        <w:t>STUDENTÓW</w:t>
      </w:r>
      <w:r w:rsidRPr="00906A75">
        <w:rPr>
          <w:b/>
          <w:bCs/>
        </w:rPr>
        <w:t xml:space="preserve"> </w:t>
      </w:r>
    </w:p>
    <w:p w14:paraId="478727DA" w14:textId="0F73F66C" w:rsidR="00B0043D" w:rsidRDefault="00B0043D" w:rsidP="00B0043D">
      <w:pPr>
        <w:rPr>
          <w:sz w:val="24"/>
          <w:szCs w:val="24"/>
        </w:rPr>
      </w:pPr>
    </w:p>
    <w:p w14:paraId="6EC14EB8" w14:textId="3958AE51" w:rsidR="00B0043D" w:rsidRPr="00906A75" w:rsidRDefault="00B0043D" w:rsidP="00B0043D">
      <w:pPr>
        <w:rPr>
          <w:b/>
          <w:bCs/>
          <w:sz w:val="24"/>
          <w:szCs w:val="24"/>
        </w:rPr>
      </w:pPr>
      <w:r w:rsidRPr="00906A75">
        <w:rPr>
          <w:b/>
          <w:bCs/>
          <w:sz w:val="24"/>
          <w:szCs w:val="24"/>
        </w:rPr>
        <w:t xml:space="preserve">DANE </w:t>
      </w:r>
      <w:r w:rsidR="00165ECC">
        <w:rPr>
          <w:b/>
          <w:bCs/>
          <w:sz w:val="24"/>
          <w:szCs w:val="24"/>
        </w:rPr>
        <w:t>STUDENTA</w:t>
      </w:r>
      <w:r w:rsidRPr="00906A75">
        <w:rPr>
          <w:b/>
          <w:bCs/>
          <w:sz w:val="24"/>
          <w:szCs w:val="24"/>
        </w:rPr>
        <w:t>:</w:t>
      </w:r>
    </w:p>
    <w:p w14:paraId="5020A7E4" w14:textId="62A32C41" w:rsidR="00B0043D" w:rsidRPr="00B0043D" w:rsidRDefault="00B0043D" w:rsidP="00B0043D">
      <w:pPr>
        <w:rPr>
          <w:sz w:val="24"/>
          <w:szCs w:val="24"/>
        </w:rPr>
      </w:pPr>
      <w:r w:rsidRPr="00B0043D">
        <w:rPr>
          <w:sz w:val="24"/>
          <w:szCs w:val="24"/>
        </w:rPr>
        <w:t>NAZWISKO I IMIĘ: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906A75">
        <w:rPr>
          <w:sz w:val="24"/>
          <w:szCs w:val="24"/>
        </w:rPr>
        <w:tab/>
      </w:r>
      <w:r>
        <w:rPr>
          <w:sz w:val="24"/>
          <w:szCs w:val="24"/>
        </w:rPr>
        <w:t>……………………………………………………………………</w:t>
      </w:r>
      <w:r w:rsidR="00FA0050">
        <w:rPr>
          <w:sz w:val="24"/>
          <w:szCs w:val="24"/>
        </w:rPr>
        <w:t>………</w:t>
      </w:r>
    </w:p>
    <w:p w14:paraId="562BB735" w14:textId="08E2F60D" w:rsidR="00B0043D" w:rsidRPr="00B0043D" w:rsidRDefault="00B0043D" w:rsidP="00B0043D">
      <w:pPr>
        <w:rPr>
          <w:sz w:val="24"/>
          <w:szCs w:val="24"/>
        </w:rPr>
      </w:pPr>
      <w:r w:rsidRPr="00B0043D">
        <w:rPr>
          <w:sz w:val="24"/>
          <w:szCs w:val="24"/>
        </w:rPr>
        <w:t>WYDZIAŁ:</w:t>
      </w:r>
      <w:r>
        <w:rPr>
          <w:sz w:val="24"/>
          <w:szCs w:val="24"/>
        </w:rPr>
        <w:tab/>
      </w:r>
      <w:r w:rsidR="00906A75">
        <w:rPr>
          <w:sz w:val="24"/>
          <w:szCs w:val="24"/>
        </w:rPr>
        <w:tab/>
      </w:r>
      <w:r w:rsidR="00165ECC">
        <w:rPr>
          <w:sz w:val="24"/>
          <w:szCs w:val="24"/>
        </w:rPr>
        <w:tab/>
      </w:r>
      <w:r w:rsidR="00165ECC">
        <w:rPr>
          <w:sz w:val="24"/>
          <w:szCs w:val="24"/>
        </w:rPr>
        <w:tab/>
      </w:r>
      <w:r w:rsidR="00165ECC">
        <w:rPr>
          <w:sz w:val="24"/>
          <w:szCs w:val="24"/>
        </w:rPr>
        <w:tab/>
      </w:r>
      <w:r>
        <w:rPr>
          <w:sz w:val="24"/>
          <w:szCs w:val="24"/>
        </w:rPr>
        <w:t>……………………………………………………………………</w:t>
      </w:r>
      <w:r w:rsidR="00FA0050">
        <w:rPr>
          <w:sz w:val="24"/>
          <w:szCs w:val="24"/>
        </w:rPr>
        <w:t>………</w:t>
      </w:r>
    </w:p>
    <w:p w14:paraId="2F2D7A93" w14:textId="691DC31D" w:rsidR="00B0043D" w:rsidRDefault="00B0043D" w:rsidP="00FA0050">
      <w:pPr>
        <w:rPr>
          <w:sz w:val="24"/>
          <w:szCs w:val="24"/>
        </w:rPr>
      </w:pPr>
      <w:r w:rsidRPr="00B0043D">
        <w:rPr>
          <w:sz w:val="24"/>
          <w:szCs w:val="24"/>
        </w:rPr>
        <w:t>NUMER ALBUMU: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906A75">
        <w:rPr>
          <w:sz w:val="24"/>
          <w:szCs w:val="24"/>
        </w:rPr>
        <w:tab/>
      </w:r>
      <w:r>
        <w:rPr>
          <w:sz w:val="24"/>
          <w:szCs w:val="24"/>
        </w:rPr>
        <w:t>……………………………………………………………………</w:t>
      </w:r>
      <w:r w:rsidR="00FA0050">
        <w:rPr>
          <w:sz w:val="24"/>
          <w:szCs w:val="24"/>
        </w:rPr>
        <w:t>……</w:t>
      </w:r>
      <w:r w:rsidR="00FA0050">
        <w:tab/>
      </w:r>
      <w:r w:rsidR="00FA0050">
        <w:tab/>
      </w:r>
      <w:r w:rsidR="00FA0050">
        <w:tab/>
      </w:r>
      <w:r w:rsidR="00FA0050">
        <w:tab/>
      </w:r>
      <w:r w:rsidRPr="5F8C32A1">
        <w:rPr>
          <w:sz w:val="36"/>
          <w:szCs w:val="36"/>
        </w:rPr>
        <w:t xml:space="preserve"> </w:t>
      </w:r>
      <w:r w:rsidRPr="5F8C32A1">
        <w:rPr>
          <w:sz w:val="24"/>
          <w:szCs w:val="24"/>
        </w:rPr>
        <w:t xml:space="preserve"> </w:t>
      </w:r>
    </w:p>
    <w:p w14:paraId="161823A5" w14:textId="77777777" w:rsidR="00D01309" w:rsidRDefault="00D01309" w:rsidP="00B0043D">
      <w:pPr>
        <w:rPr>
          <w:sz w:val="24"/>
          <w:szCs w:val="24"/>
        </w:rPr>
      </w:pPr>
    </w:p>
    <w:p w14:paraId="63B95241" w14:textId="0BF4C1E3" w:rsidR="00906A75" w:rsidRDefault="00906A75" w:rsidP="005B600E">
      <w:pPr>
        <w:jc w:val="both"/>
        <w:rPr>
          <w:sz w:val="24"/>
          <w:szCs w:val="24"/>
        </w:rPr>
      </w:pPr>
      <w:r w:rsidRPr="005B600E">
        <w:rPr>
          <w:sz w:val="24"/>
          <w:szCs w:val="24"/>
        </w:rPr>
        <w:t>Proszę o przyznanie</w:t>
      </w:r>
      <w:r w:rsidR="005B600E">
        <w:rPr>
          <w:sz w:val="24"/>
          <w:szCs w:val="24"/>
        </w:rPr>
        <w:t xml:space="preserve"> </w:t>
      </w:r>
      <w:r w:rsidRPr="005B600E">
        <w:rPr>
          <w:sz w:val="24"/>
          <w:szCs w:val="24"/>
        </w:rPr>
        <w:t xml:space="preserve">wyróżnienia za </w:t>
      </w:r>
      <w:r w:rsidR="0094161D" w:rsidRPr="0094161D">
        <w:rPr>
          <w:sz w:val="24"/>
          <w:szCs w:val="24"/>
        </w:rPr>
        <w:t xml:space="preserve">działalność organizacyjną </w:t>
      </w:r>
      <w:r w:rsidR="00165ECC">
        <w:rPr>
          <w:sz w:val="24"/>
          <w:szCs w:val="24"/>
        </w:rPr>
        <w:t>lub</w:t>
      </w:r>
      <w:r w:rsidR="0094161D" w:rsidRPr="0094161D">
        <w:rPr>
          <w:sz w:val="24"/>
          <w:szCs w:val="24"/>
        </w:rPr>
        <w:t xml:space="preserve"> naukowo-badawczą na rzecz i</w:t>
      </w:r>
      <w:r w:rsidR="0094161D">
        <w:rPr>
          <w:sz w:val="24"/>
          <w:szCs w:val="24"/>
        </w:rPr>
        <w:t> </w:t>
      </w:r>
      <w:r w:rsidR="0094161D" w:rsidRPr="0094161D">
        <w:rPr>
          <w:sz w:val="24"/>
          <w:szCs w:val="24"/>
        </w:rPr>
        <w:t xml:space="preserve">dla dobra </w:t>
      </w:r>
      <w:r w:rsidRPr="005B600E">
        <w:rPr>
          <w:sz w:val="24"/>
          <w:szCs w:val="24"/>
        </w:rPr>
        <w:t>Uniwersytetu Łódzkiego</w:t>
      </w:r>
      <w:r w:rsidR="005B600E">
        <w:rPr>
          <w:sz w:val="24"/>
          <w:szCs w:val="24"/>
        </w:rPr>
        <w:t xml:space="preserve"> w roku akademickim _ _ _ _</w:t>
      </w:r>
      <w:r w:rsidR="00FA3995">
        <w:rPr>
          <w:sz w:val="24"/>
          <w:szCs w:val="24"/>
        </w:rPr>
        <w:t xml:space="preserve"> </w:t>
      </w:r>
      <w:r w:rsidR="005B600E">
        <w:rPr>
          <w:sz w:val="24"/>
          <w:szCs w:val="24"/>
        </w:rPr>
        <w:t xml:space="preserve"> / _ _ _ _ </w:t>
      </w:r>
    </w:p>
    <w:p w14:paraId="6BD46AD2" w14:textId="759705BF" w:rsidR="0094161D" w:rsidRPr="005B600E" w:rsidRDefault="0094161D" w:rsidP="005B600E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Oświadczam, że </w:t>
      </w:r>
      <w:r w:rsidRPr="0094161D">
        <w:rPr>
          <w:sz w:val="24"/>
          <w:szCs w:val="24"/>
        </w:rPr>
        <w:t>aktywnie działa</w:t>
      </w:r>
      <w:r>
        <w:rPr>
          <w:sz w:val="24"/>
          <w:szCs w:val="24"/>
        </w:rPr>
        <w:t>łem/-</w:t>
      </w:r>
      <w:proofErr w:type="spellStart"/>
      <w:r>
        <w:rPr>
          <w:sz w:val="24"/>
          <w:szCs w:val="24"/>
        </w:rPr>
        <w:t>am</w:t>
      </w:r>
      <w:proofErr w:type="spellEnd"/>
      <w:r w:rsidRPr="0094161D">
        <w:rPr>
          <w:sz w:val="24"/>
          <w:szCs w:val="24"/>
        </w:rPr>
        <w:t xml:space="preserve"> na rzecz i dla dobra Uniwersytetu Łódzkiego przez okres minimum roku</w:t>
      </w:r>
      <w:r>
        <w:rPr>
          <w:sz w:val="24"/>
          <w:szCs w:val="24"/>
        </w:rPr>
        <w:t xml:space="preserve"> w wykazany poniżej sposób.</w:t>
      </w:r>
      <w:r w:rsidR="00EA2934">
        <w:rPr>
          <w:sz w:val="24"/>
          <w:szCs w:val="24"/>
        </w:rPr>
        <w:t xml:space="preserve"> </w:t>
      </w:r>
    </w:p>
    <w:tbl>
      <w:tblPr>
        <w:tblW w:w="4949" w:type="pct"/>
        <w:jc w:val="center"/>
        <w:tblLook w:val="04A0" w:firstRow="1" w:lastRow="0" w:firstColumn="1" w:lastColumn="0" w:noHBand="0" w:noVBand="1"/>
      </w:tblPr>
      <w:tblGrid>
        <w:gridCol w:w="486"/>
        <w:gridCol w:w="2128"/>
        <w:gridCol w:w="214"/>
        <w:gridCol w:w="1621"/>
        <w:gridCol w:w="288"/>
        <w:gridCol w:w="612"/>
        <w:gridCol w:w="1089"/>
        <w:gridCol w:w="901"/>
        <w:gridCol w:w="363"/>
        <w:gridCol w:w="245"/>
        <w:gridCol w:w="225"/>
        <w:gridCol w:w="798"/>
      </w:tblGrid>
      <w:tr w:rsidR="0094161D" w:rsidRPr="003A3B1E" w14:paraId="03153EDB" w14:textId="77777777" w:rsidTr="003E0711">
        <w:trPr>
          <w:cantSplit/>
          <w:trHeight w:val="1082"/>
          <w:jc w:val="center"/>
        </w:trPr>
        <w:tc>
          <w:tcPr>
            <w:tcW w:w="5000" w:type="pct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 w:themeFill="accent5" w:themeFillTint="66"/>
            <w:vAlign w:val="center"/>
            <w:hideMark/>
          </w:tcPr>
          <w:p w14:paraId="6E10518B" w14:textId="320F607D" w:rsidR="0094161D" w:rsidRPr="003A3B1E" w:rsidRDefault="0094161D" w:rsidP="003E0711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</w:pPr>
            <w:bookmarkStart w:id="0" w:name="_Hlk69063819"/>
            <w:r w:rsidRPr="003A3B1E"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>Wykaz aktywności</w:t>
            </w:r>
            <w:r w:rsidR="00FD64C4"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>/osiągnięć</w:t>
            </w:r>
            <w:r w:rsidRPr="003A3B1E"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 xml:space="preserve"> </w:t>
            </w:r>
            <w:r w:rsidR="003E0711"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 xml:space="preserve">w ramach działalności organizacyjnej </w:t>
            </w:r>
            <w:r w:rsidR="00165ECC"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>studenta</w:t>
            </w:r>
            <w:r w:rsidR="003E0711"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 xml:space="preserve"> </w:t>
            </w:r>
            <w:r w:rsidR="004C21BA"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br/>
            </w:r>
            <w:r w:rsidR="003E0711"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>na rzecz i dla dobra Uniwersytetu Łódzkiego</w:t>
            </w:r>
          </w:p>
        </w:tc>
      </w:tr>
      <w:tr w:rsidR="0070722F" w:rsidRPr="003A3B1E" w14:paraId="18227173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E55255B" w14:textId="75C7B6AA" w:rsidR="004C21BA" w:rsidRPr="003E0711" w:rsidRDefault="004C21BA" w:rsidP="004C21BA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EE50E5">
              <w:rPr>
                <w:rFonts w:eastAsia="SimSun" w:cstheme="minorHAnsi"/>
                <w:b/>
                <w:kern w:val="2"/>
                <w:lang w:eastAsia="hi-IN" w:bidi="hi-IN"/>
              </w:rPr>
              <w:t>Lp.</w:t>
            </w:r>
          </w:p>
        </w:tc>
        <w:tc>
          <w:tcPr>
            <w:tcW w:w="4042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9342A5" w14:textId="75CA54F9" w:rsidR="004C21BA" w:rsidRPr="004C21BA" w:rsidRDefault="004C21BA" w:rsidP="004C21BA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4C21BA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Opis osiągnięcia/działalności</w:t>
            </w:r>
          </w:p>
        </w:tc>
        <w:tc>
          <w:tcPr>
            <w:tcW w:w="68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906B0" w14:textId="0736CE61" w:rsidR="004C21BA" w:rsidRPr="004C21BA" w:rsidRDefault="004C21BA" w:rsidP="004C21BA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4C21BA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Data/okres</w:t>
            </w:r>
          </w:p>
        </w:tc>
      </w:tr>
      <w:tr w:rsidR="0070722F" w:rsidRPr="003A3B1E" w14:paraId="14DCC751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AB71A18" w14:textId="62DD6F15" w:rsidR="004C21BA" w:rsidRPr="003E0711" w:rsidRDefault="004C21BA" w:rsidP="004C21BA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1.</w:t>
            </w:r>
          </w:p>
        </w:tc>
        <w:tc>
          <w:tcPr>
            <w:tcW w:w="4042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8952" w14:textId="77777777" w:rsidR="004C21BA" w:rsidRPr="004C21BA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68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66F548" w14:textId="36F1F04D" w:rsidR="004C21BA" w:rsidRPr="004C21BA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70722F" w:rsidRPr="003A3B1E" w14:paraId="7C1FADE1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48C0F49" w14:textId="3C9D2B7F" w:rsidR="004C21BA" w:rsidRPr="003E0711" w:rsidRDefault="004C21BA" w:rsidP="004C21BA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2.</w:t>
            </w:r>
          </w:p>
        </w:tc>
        <w:tc>
          <w:tcPr>
            <w:tcW w:w="4042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442FFE" w14:textId="77777777" w:rsidR="004C21BA" w:rsidRPr="004C21BA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68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D72126" w14:textId="4073C472" w:rsidR="004C21BA" w:rsidRPr="004C21BA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70722F" w:rsidRPr="003A3B1E" w14:paraId="55473B28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059778F" w14:textId="7EF9652F" w:rsidR="004C21BA" w:rsidRPr="003E0711" w:rsidRDefault="004C21BA" w:rsidP="004C21BA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3</w:t>
            </w:r>
            <w:r w:rsidR="00E135A3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.</w:t>
            </w:r>
          </w:p>
        </w:tc>
        <w:tc>
          <w:tcPr>
            <w:tcW w:w="4042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F6E9C9" w14:textId="77777777" w:rsidR="004C21BA" w:rsidRPr="004C21BA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68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5E9356" w14:textId="45B2731D" w:rsidR="004C21BA" w:rsidRPr="004C21BA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4C21BA" w:rsidRPr="003A3B1E" w14:paraId="273EC1C3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E8BDF4A" w14:textId="04DD7953" w:rsidR="004C21BA" w:rsidRPr="003E0711" w:rsidRDefault="004C21BA" w:rsidP="004C21BA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…</w:t>
            </w:r>
          </w:p>
        </w:tc>
        <w:tc>
          <w:tcPr>
            <w:tcW w:w="4042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01C81E" w14:textId="77777777" w:rsidR="004C21BA" w:rsidRPr="004C21BA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68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6DD26" w14:textId="77777777" w:rsidR="004C21BA" w:rsidRPr="004C21BA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FD64C4" w:rsidRPr="003A3B1E" w14:paraId="0190D15A" w14:textId="77777777" w:rsidTr="00FD64C4">
        <w:trPr>
          <w:cantSplit/>
          <w:trHeight w:val="1083"/>
          <w:jc w:val="center"/>
        </w:trPr>
        <w:tc>
          <w:tcPr>
            <w:tcW w:w="5000" w:type="pct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 w:themeFill="accent5" w:themeFillTint="66"/>
            <w:vAlign w:val="center"/>
          </w:tcPr>
          <w:p w14:paraId="5FA2BF46" w14:textId="5635DAF0" w:rsidR="00FD64C4" w:rsidRPr="00EE50E5" w:rsidRDefault="00EE50E5" w:rsidP="00FD64C4">
            <w:pPr>
              <w:spacing w:after="0" w:line="240" w:lineRule="auto"/>
              <w:jc w:val="center"/>
              <w:rPr>
                <w:rFonts w:eastAsia="SimSun" w:cstheme="minorHAnsi"/>
                <w:b/>
                <w:bCs/>
                <w:kern w:val="2"/>
                <w:lang w:eastAsia="hi-IN" w:bidi="hi-IN"/>
              </w:rPr>
            </w:pPr>
            <w:r w:rsidRPr="00EE50E5">
              <w:rPr>
                <w:rFonts w:cstheme="minorHAnsi"/>
                <w:b/>
                <w:bCs/>
              </w:rPr>
              <w:t xml:space="preserve">Wykaz publikacji naukowych </w:t>
            </w:r>
            <w:r>
              <w:rPr>
                <w:rFonts w:cstheme="minorHAnsi"/>
                <w:b/>
                <w:bCs/>
              </w:rPr>
              <w:br/>
            </w:r>
            <w:r w:rsidRPr="00EE50E5">
              <w:rPr>
                <w:rFonts w:cstheme="minorHAnsi"/>
                <w:b/>
                <w:bCs/>
              </w:rPr>
              <w:t>(z uwzględnieniem udziału wśród współautorów – dotyczy publikacji zbiorowej)</w:t>
            </w:r>
          </w:p>
        </w:tc>
      </w:tr>
      <w:tr w:rsidR="0070722F" w:rsidRPr="003A3B1E" w14:paraId="2A3650E7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BBC12E8" w14:textId="0F26EC1F" w:rsidR="00EE50E5" w:rsidRPr="00EE50E5" w:rsidRDefault="00EE50E5" w:rsidP="00E135A3">
            <w:pPr>
              <w:spacing w:after="0" w:line="240" w:lineRule="auto"/>
              <w:jc w:val="center"/>
              <w:rPr>
                <w:rFonts w:eastAsia="SimSun" w:cstheme="minorHAnsi"/>
                <w:b/>
                <w:kern w:val="2"/>
                <w:lang w:eastAsia="hi-IN" w:bidi="hi-IN"/>
              </w:rPr>
            </w:pPr>
            <w:r w:rsidRPr="00EE50E5">
              <w:rPr>
                <w:rFonts w:eastAsia="SimSun" w:cstheme="minorHAnsi"/>
                <w:b/>
                <w:kern w:val="2"/>
                <w:lang w:eastAsia="hi-IN" w:bidi="hi-IN"/>
              </w:rPr>
              <w:t>Lp.</w:t>
            </w:r>
          </w:p>
        </w:tc>
        <w:tc>
          <w:tcPr>
            <w:tcW w:w="220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EB71D" w14:textId="51081982" w:rsidR="00EE50E5" w:rsidRPr="00EE50E5" w:rsidRDefault="00EE50E5" w:rsidP="00E135A3">
            <w:pPr>
              <w:spacing w:after="0" w:line="240" w:lineRule="auto"/>
              <w:jc w:val="center"/>
              <w:rPr>
                <w:rFonts w:eastAsia="SimSun" w:cstheme="minorHAnsi"/>
                <w:bCs/>
                <w:kern w:val="2"/>
                <w:lang w:eastAsia="hi-IN" w:bidi="hi-IN"/>
              </w:rPr>
            </w:pPr>
            <w:r w:rsidRPr="00EE50E5">
              <w:rPr>
                <w:rFonts w:cstheme="minorHAnsi"/>
                <w:b/>
              </w:rPr>
              <w:t>Tytuł publikacji</w:t>
            </w:r>
          </w:p>
        </w:tc>
        <w:tc>
          <w:tcPr>
            <w:tcW w:w="2077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739253" w14:textId="40AB1053" w:rsidR="00EE50E5" w:rsidRPr="00EE50E5" w:rsidRDefault="00EE50E5" w:rsidP="00E135A3">
            <w:pPr>
              <w:spacing w:after="0"/>
              <w:jc w:val="center"/>
              <w:rPr>
                <w:rFonts w:cstheme="minorHAnsi"/>
                <w:b/>
              </w:rPr>
            </w:pPr>
            <w:r w:rsidRPr="00EE50E5">
              <w:rPr>
                <w:rFonts w:cstheme="minorHAnsi"/>
                <w:b/>
              </w:rPr>
              <w:t>Czasopismo/monografia</w:t>
            </w:r>
            <w:r w:rsidRPr="00EE50E5">
              <w:rPr>
                <w:rFonts w:cstheme="minorHAnsi"/>
                <w:b/>
              </w:rPr>
              <w:br/>
              <w:t>(tytuł, numer, strony)</w:t>
            </w:r>
          </w:p>
        </w:tc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2E245F" w14:textId="32A615FC" w:rsidR="00EE50E5" w:rsidRPr="00EE50E5" w:rsidRDefault="00EE50E5" w:rsidP="00E135A3">
            <w:pPr>
              <w:spacing w:after="0"/>
              <w:jc w:val="center"/>
              <w:rPr>
                <w:rFonts w:cstheme="minorHAnsi"/>
                <w:b/>
              </w:rPr>
            </w:pPr>
            <w:r w:rsidRPr="00EE50E5">
              <w:rPr>
                <w:rFonts w:cstheme="minorHAnsi"/>
                <w:b/>
              </w:rPr>
              <w:t>Udział (w %)</w:t>
            </w:r>
          </w:p>
        </w:tc>
      </w:tr>
      <w:tr w:rsidR="0070722F" w:rsidRPr="003A3B1E" w14:paraId="443C5ABD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0CA7DCC" w14:textId="165C7644" w:rsidR="00EE50E5" w:rsidRPr="003E0711" w:rsidRDefault="00EE50E5" w:rsidP="00EE50E5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1.</w:t>
            </w:r>
          </w:p>
        </w:tc>
        <w:tc>
          <w:tcPr>
            <w:tcW w:w="220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8FDFFC" w14:textId="77777777" w:rsidR="00EE50E5" w:rsidRPr="003A3B1E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2077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907BD1" w14:textId="77777777" w:rsidR="00EE50E5" w:rsidRPr="003A3B1E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48A059" w14:textId="7720209B" w:rsidR="00EE50E5" w:rsidRPr="003A3B1E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70722F" w:rsidRPr="003A3B1E" w14:paraId="15A50C37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A71D2F5" w14:textId="37404A5D" w:rsidR="00EE50E5" w:rsidRPr="003E0711" w:rsidRDefault="00EE50E5" w:rsidP="00EE50E5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2.</w:t>
            </w:r>
          </w:p>
        </w:tc>
        <w:tc>
          <w:tcPr>
            <w:tcW w:w="220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AC212A" w14:textId="77777777" w:rsidR="00EE50E5" w:rsidRPr="003A3B1E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2077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81156F" w14:textId="77777777" w:rsidR="00EE50E5" w:rsidRPr="003A3B1E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B6FA16" w14:textId="1B20716D" w:rsidR="00EE50E5" w:rsidRPr="003A3B1E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70722F" w:rsidRPr="003A3B1E" w14:paraId="65A8B1FC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7D254DF" w14:textId="40ABB156" w:rsidR="00EE50E5" w:rsidRPr="003E0711" w:rsidRDefault="00EE50E5" w:rsidP="00EE50E5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3</w:t>
            </w:r>
            <w:r w:rsidR="00E135A3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.</w:t>
            </w:r>
          </w:p>
        </w:tc>
        <w:tc>
          <w:tcPr>
            <w:tcW w:w="220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9C851E" w14:textId="77777777" w:rsidR="00EE50E5" w:rsidRPr="003A3B1E" w:rsidRDefault="00EE50E5" w:rsidP="00FD64C4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2077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AB9282" w14:textId="77777777" w:rsidR="00EE50E5" w:rsidRPr="003A3B1E" w:rsidRDefault="00EE50E5" w:rsidP="00FD64C4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0EE65F" w14:textId="56D40A50" w:rsidR="00EE50E5" w:rsidRPr="003A3B1E" w:rsidRDefault="00EE50E5" w:rsidP="00FD64C4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70722F" w:rsidRPr="003A3B1E" w14:paraId="79F1E060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6D5B6C2" w14:textId="00D63F00" w:rsidR="00EE50E5" w:rsidRPr="003E0711" w:rsidRDefault="00EE50E5" w:rsidP="00FD64C4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…</w:t>
            </w:r>
          </w:p>
        </w:tc>
        <w:tc>
          <w:tcPr>
            <w:tcW w:w="220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D0E454" w14:textId="77777777" w:rsidR="00EE50E5" w:rsidRPr="003A3B1E" w:rsidRDefault="00EE50E5" w:rsidP="00FD64C4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2077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D438AB" w14:textId="77777777" w:rsidR="00EE50E5" w:rsidRPr="003A3B1E" w:rsidRDefault="00EE50E5" w:rsidP="00FD64C4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8EBCE8" w14:textId="77777777" w:rsidR="00EE50E5" w:rsidRPr="003A3B1E" w:rsidRDefault="00EE50E5" w:rsidP="00FD64C4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bookmarkEnd w:id="0"/>
      <w:tr w:rsidR="005C596C" w:rsidRPr="003A3B1E" w14:paraId="4B3C948D" w14:textId="77777777" w:rsidTr="00A76474">
        <w:trPr>
          <w:cantSplit/>
          <w:trHeight w:val="1083"/>
          <w:jc w:val="center"/>
        </w:trPr>
        <w:tc>
          <w:tcPr>
            <w:tcW w:w="5000" w:type="pct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 w:themeFill="accent5" w:themeFillTint="66"/>
            <w:vAlign w:val="center"/>
          </w:tcPr>
          <w:p w14:paraId="2D19A0DA" w14:textId="033A43D9" w:rsidR="005C596C" w:rsidRPr="00EE50E5" w:rsidRDefault="00EE50E5" w:rsidP="00A76474">
            <w:pPr>
              <w:spacing w:after="0" w:line="240" w:lineRule="auto"/>
              <w:jc w:val="center"/>
              <w:rPr>
                <w:rFonts w:eastAsia="SimSun" w:cstheme="minorHAnsi"/>
                <w:b/>
                <w:bCs/>
                <w:kern w:val="2"/>
                <w:lang w:eastAsia="hi-IN" w:bidi="hi-IN"/>
              </w:rPr>
            </w:pPr>
            <w:r w:rsidRPr="00EE50E5">
              <w:rPr>
                <w:rFonts w:cstheme="minorHAnsi"/>
                <w:b/>
                <w:bCs/>
              </w:rPr>
              <w:t>Wykaz projektów badawczych – międzynarodowych i krajowych</w:t>
            </w:r>
          </w:p>
        </w:tc>
      </w:tr>
      <w:tr w:rsidR="0070722F" w:rsidRPr="003A3B1E" w14:paraId="4C21903E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E1BB864" w14:textId="5C46E90D" w:rsidR="00EE50E5" w:rsidRPr="00EE50E5" w:rsidRDefault="00EE50E5" w:rsidP="00EE50E5">
            <w:pPr>
              <w:spacing w:after="0" w:line="240" w:lineRule="auto"/>
              <w:jc w:val="center"/>
              <w:rPr>
                <w:rFonts w:eastAsia="SimSun" w:cstheme="minorHAnsi"/>
                <w:b/>
                <w:kern w:val="2"/>
                <w:lang w:eastAsia="hi-IN" w:bidi="hi-IN"/>
              </w:rPr>
            </w:pPr>
            <w:r w:rsidRPr="00EE50E5">
              <w:rPr>
                <w:rFonts w:eastAsia="SimSun" w:cstheme="minorHAnsi"/>
                <w:b/>
                <w:kern w:val="2"/>
                <w:lang w:eastAsia="hi-IN" w:bidi="hi-IN"/>
              </w:rPr>
              <w:t>Lp.</w:t>
            </w:r>
          </w:p>
        </w:tc>
        <w:tc>
          <w:tcPr>
            <w:tcW w:w="13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0F476E" w14:textId="4738F57B" w:rsidR="00EE50E5" w:rsidRPr="00EE50E5" w:rsidRDefault="00EE50E5" w:rsidP="00EE50E5">
            <w:pPr>
              <w:spacing w:after="0" w:line="240" w:lineRule="auto"/>
              <w:jc w:val="center"/>
              <w:rPr>
                <w:rFonts w:eastAsia="SimSun" w:cstheme="minorHAnsi"/>
                <w:bCs/>
                <w:kern w:val="2"/>
                <w:lang w:eastAsia="hi-IN" w:bidi="hi-IN"/>
              </w:rPr>
            </w:pPr>
            <w:r w:rsidRPr="00EE50E5">
              <w:rPr>
                <w:rFonts w:cstheme="minorHAnsi"/>
                <w:b/>
              </w:rPr>
              <w:t>Tytuł projektu</w:t>
            </w:r>
          </w:p>
        </w:tc>
        <w:tc>
          <w:tcPr>
            <w:tcW w:w="148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42E84" w14:textId="55CE3DFB" w:rsidR="00EE50E5" w:rsidRPr="00EE50E5" w:rsidRDefault="00EE50E5" w:rsidP="00EE50E5">
            <w:pPr>
              <w:spacing w:after="0"/>
              <w:jc w:val="center"/>
              <w:rPr>
                <w:rFonts w:cstheme="minorHAnsi"/>
                <w:b/>
              </w:rPr>
            </w:pPr>
            <w:r w:rsidRPr="00EE50E5">
              <w:rPr>
                <w:rFonts w:cstheme="minorHAnsi"/>
                <w:b/>
              </w:rPr>
              <w:t>Rola w projekcie</w:t>
            </w:r>
          </w:p>
        </w:tc>
        <w:tc>
          <w:tcPr>
            <w:tcW w:w="10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932A1" w14:textId="295A7768" w:rsidR="00EE50E5" w:rsidRPr="00EE50E5" w:rsidRDefault="00EE50E5" w:rsidP="00EE50E5">
            <w:pPr>
              <w:spacing w:after="0" w:line="240" w:lineRule="auto"/>
              <w:jc w:val="center"/>
              <w:rPr>
                <w:rFonts w:eastAsia="SimSun" w:cstheme="minorHAnsi"/>
                <w:bCs/>
                <w:kern w:val="2"/>
                <w:lang w:eastAsia="hi-IN" w:bidi="hi-IN"/>
              </w:rPr>
            </w:pPr>
            <w:r w:rsidRPr="00EE50E5">
              <w:rPr>
                <w:rFonts w:cstheme="minorHAnsi"/>
                <w:b/>
              </w:rPr>
              <w:t>Krajowy/ międzynarodowy</w:t>
            </w:r>
          </w:p>
        </w:tc>
        <w:tc>
          <w:tcPr>
            <w:tcW w:w="86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7DC5FF" w14:textId="0EA3AC7F" w:rsidR="00EE50E5" w:rsidRPr="00EE50E5" w:rsidRDefault="00EE50E5" w:rsidP="00EE50E5">
            <w:pPr>
              <w:spacing w:after="0" w:line="240" w:lineRule="auto"/>
              <w:jc w:val="center"/>
              <w:rPr>
                <w:rFonts w:eastAsia="SimSun" w:cstheme="minorHAnsi"/>
                <w:bCs/>
                <w:kern w:val="2"/>
                <w:lang w:eastAsia="hi-IN" w:bidi="hi-IN"/>
              </w:rPr>
            </w:pPr>
            <w:r w:rsidRPr="00EE50E5">
              <w:rPr>
                <w:rFonts w:cstheme="minorHAnsi"/>
                <w:b/>
              </w:rPr>
              <w:t>Instytucja przyznająca</w:t>
            </w:r>
          </w:p>
        </w:tc>
      </w:tr>
      <w:tr w:rsidR="0070722F" w:rsidRPr="003A3B1E" w14:paraId="71FAA458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EA774BD" w14:textId="47E9828F" w:rsidR="00EE50E5" w:rsidRPr="003E0711" w:rsidRDefault="00EE50E5" w:rsidP="00EE50E5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lastRenderedPageBreak/>
              <w:t>1.</w:t>
            </w:r>
          </w:p>
        </w:tc>
        <w:tc>
          <w:tcPr>
            <w:tcW w:w="13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682926" w14:textId="77777777" w:rsidR="00EE50E5" w:rsidRPr="003A3B1E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48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FF70DF" w14:textId="77777777" w:rsidR="00EE50E5" w:rsidRPr="003A3B1E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0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99DB39" w14:textId="77777777" w:rsidR="00EE50E5" w:rsidRPr="003A3B1E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86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3644D0" w14:textId="38A28229" w:rsidR="00EE50E5" w:rsidRPr="003A3B1E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70722F" w:rsidRPr="003A3B1E" w14:paraId="760F2981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77FBA6E" w14:textId="6876BD29" w:rsidR="00EE50E5" w:rsidRPr="003E0711" w:rsidRDefault="00EE50E5" w:rsidP="00EE50E5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2.</w:t>
            </w:r>
          </w:p>
        </w:tc>
        <w:tc>
          <w:tcPr>
            <w:tcW w:w="13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A36AD3" w14:textId="77777777" w:rsidR="00EE50E5" w:rsidRPr="003A3B1E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48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45F207" w14:textId="77777777" w:rsidR="00EE50E5" w:rsidRPr="003A3B1E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0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62B40E" w14:textId="77777777" w:rsidR="00EE50E5" w:rsidRPr="003A3B1E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86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1FEE8B" w14:textId="36168970" w:rsidR="00EE50E5" w:rsidRPr="003A3B1E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70722F" w:rsidRPr="003A3B1E" w14:paraId="57529F24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EB81FFE" w14:textId="27D16063" w:rsidR="00EE50E5" w:rsidRPr="003E0711" w:rsidRDefault="00EE50E5" w:rsidP="00EE50E5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3</w:t>
            </w:r>
            <w:r w:rsidR="00E135A3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.</w:t>
            </w:r>
          </w:p>
        </w:tc>
        <w:tc>
          <w:tcPr>
            <w:tcW w:w="13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EF98B" w14:textId="77777777" w:rsidR="00EE50E5" w:rsidRPr="003A3B1E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48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0816F8" w14:textId="77777777" w:rsidR="00EE50E5" w:rsidRPr="003A3B1E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0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62141" w14:textId="77777777" w:rsidR="00EE50E5" w:rsidRPr="003A3B1E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86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B01CEE" w14:textId="1AEE06FE" w:rsidR="00EE50E5" w:rsidRPr="003A3B1E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70722F" w:rsidRPr="003A3B1E" w14:paraId="7B8672BE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9443E78" w14:textId="7E73C358" w:rsidR="00EE50E5" w:rsidRPr="003E0711" w:rsidRDefault="00EE50E5" w:rsidP="00EE50E5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…</w:t>
            </w:r>
          </w:p>
        </w:tc>
        <w:tc>
          <w:tcPr>
            <w:tcW w:w="13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1D2F14" w14:textId="77777777" w:rsidR="00EE50E5" w:rsidRPr="003A3B1E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48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A3CF8E" w14:textId="77777777" w:rsidR="00EE50E5" w:rsidRPr="003A3B1E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0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5E6AC0" w14:textId="77777777" w:rsidR="00EE50E5" w:rsidRPr="003A3B1E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86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3244CE" w14:textId="77777777" w:rsidR="00EE50E5" w:rsidRPr="003A3B1E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5C596C" w:rsidRPr="003A3B1E" w14:paraId="5760195E" w14:textId="77777777" w:rsidTr="00A76474">
        <w:trPr>
          <w:cantSplit/>
          <w:trHeight w:val="1083"/>
          <w:jc w:val="center"/>
        </w:trPr>
        <w:tc>
          <w:tcPr>
            <w:tcW w:w="5000" w:type="pct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 w:themeFill="accent5" w:themeFillTint="66"/>
            <w:vAlign w:val="center"/>
          </w:tcPr>
          <w:p w14:paraId="17B00943" w14:textId="1F0B78DE" w:rsidR="005C596C" w:rsidRPr="004C21BA" w:rsidRDefault="004C21BA" w:rsidP="00A76474">
            <w:pPr>
              <w:spacing w:after="0" w:line="240" w:lineRule="auto"/>
              <w:jc w:val="center"/>
              <w:rPr>
                <w:rFonts w:eastAsia="SimSun" w:cstheme="minorHAnsi"/>
                <w:b/>
                <w:bCs/>
                <w:kern w:val="2"/>
                <w:lang w:eastAsia="hi-IN" w:bidi="hi-IN"/>
              </w:rPr>
            </w:pPr>
            <w:r w:rsidRPr="004C21BA">
              <w:rPr>
                <w:rFonts w:cstheme="minorHAnsi"/>
                <w:b/>
                <w:bCs/>
              </w:rPr>
              <w:t xml:space="preserve">Wykaz konferencji – międzynarodowych i krajowych </w:t>
            </w:r>
            <w:r>
              <w:rPr>
                <w:rFonts w:cstheme="minorHAnsi"/>
                <w:b/>
                <w:bCs/>
              </w:rPr>
              <w:br/>
            </w:r>
            <w:r w:rsidRPr="004C21BA">
              <w:rPr>
                <w:rFonts w:cstheme="minorHAnsi"/>
                <w:b/>
                <w:bCs/>
              </w:rPr>
              <w:t>(z uwzględnieniem rodzaju udziału w konferencji – czynny, bierny)</w:t>
            </w:r>
          </w:p>
        </w:tc>
      </w:tr>
      <w:tr w:rsidR="0070722F" w:rsidRPr="003A3B1E" w14:paraId="0C3DDEB8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CBA16AC" w14:textId="67EDEF59" w:rsidR="004C21BA" w:rsidRPr="0070722F" w:rsidRDefault="004C21BA" w:rsidP="0070722F">
            <w:pPr>
              <w:spacing w:after="0" w:line="240" w:lineRule="auto"/>
              <w:jc w:val="center"/>
              <w:rPr>
                <w:rFonts w:eastAsia="SimSun" w:cstheme="minorHAnsi"/>
                <w:b/>
                <w:kern w:val="2"/>
                <w:lang w:eastAsia="hi-IN" w:bidi="hi-IN"/>
              </w:rPr>
            </w:pPr>
            <w:r w:rsidRPr="0070722F">
              <w:rPr>
                <w:rFonts w:eastAsia="SimSun" w:cstheme="minorHAnsi"/>
                <w:b/>
                <w:kern w:val="2"/>
                <w:lang w:eastAsia="hi-IN" w:bidi="hi-IN"/>
              </w:rPr>
              <w:t>Lp.</w:t>
            </w:r>
          </w:p>
        </w:tc>
        <w:tc>
          <w:tcPr>
            <w:tcW w:w="1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B869B" w14:textId="20453FF0" w:rsidR="004C21BA" w:rsidRPr="0070722F" w:rsidRDefault="004C21BA" w:rsidP="0070722F">
            <w:pPr>
              <w:spacing w:after="0" w:line="240" w:lineRule="auto"/>
              <w:jc w:val="center"/>
              <w:rPr>
                <w:rFonts w:eastAsia="SimSun" w:cstheme="minorHAnsi"/>
                <w:b/>
                <w:kern w:val="2"/>
                <w:lang w:eastAsia="hi-IN" w:bidi="hi-IN"/>
              </w:rPr>
            </w:pPr>
            <w:r w:rsidRPr="0070722F">
              <w:rPr>
                <w:rFonts w:cstheme="minorHAnsi"/>
                <w:b/>
              </w:rPr>
              <w:t>Tytuł wystąpienia/posteru</w:t>
            </w:r>
          </w:p>
        </w:tc>
        <w:tc>
          <w:tcPr>
            <w:tcW w:w="118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7E66A" w14:textId="6C364B72" w:rsidR="004C21BA" w:rsidRPr="0070722F" w:rsidRDefault="004C21BA" w:rsidP="0070722F">
            <w:pPr>
              <w:spacing w:after="0"/>
              <w:jc w:val="center"/>
              <w:rPr>
                <w:rFonts w:cstheme="minorHAnsi"/>
                <w:b/>
              </w:rPr>
            </w:pPr>
            <w:r w:rsidRPr="0070722F">
              <w:rPr>
                <w:rFonts w:cstheme="minorHAnsi"/>
                <w:b/>
              </w:rPr>
              <w:t>Język wystąpienia/</w:t>
            </w:r>
            <w:r w:rsidR="0070722F" w:rsidRPr="0070722F">
              <w:rPr>
                <w:rFonts w:cstheme="minorHAnsi"/>
                <w:b/>
              </w:rPr>
              <w:t>p</w:t>
            </w:r>
            <w:r w:rsidRPr="0070722F">
              <w:rPr>
                <w:rFonts w:cstheme="minorHAnsi"/>
                <w:b/>
              </w:rPr>
              <w:t>osteru</w:t>
            </w:r>
          </w:p>
        </w:tc>
        <w:tc>
          <w:tcPr>
            <w:tcW w:w="10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FF3EF5" w14:textId="005E160F" w:rsidR="004C21BA" w:rsidRPr="0070722F" w:rsidRDefault="004C21BA" w:rsidP="0070722F">
            <w:pPr>
              <w:spacing w:after="0" w:line="240" w:lineRule="auto"/>
              <w:jc w:val="center"/>
              <w:rPr>
                <w:rFonts w:eastAsia="SimSun" w:cstheme="minorHAnsi"/>
                <w:b/>
                <w:kern w:val="2"/>
                <w:lang w:eastAsia="hi-IN" w:bidi="hi-IN"/>
              </w:rPr>
            </w:pPr>
            <w:r w:rsidRPr="0070722F">
              <w:rPr>
                <w:rFonts w:cstheme="minorHAnsi"/>
                <w:b/>
              </w:rPr>
              <w:t>Tytuł konferencji</w:t>
            </w:r>
          </w:p>
        </w:tc>
        <w:tc>
          <w:tcPr>
            <w:tcW w:w="71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F1DA9" w14:textId="64548F9F" w:rsidR="004C21BA" w:rsidRPr="0070722F" w:rsidRDefault="00FB224E" w:rsidP="0070722F">
            <w:pPr>
              <w:spacing w:after="0" w:line="240" w:lineRule="auto"/>
              <w:jc w:val="center"/>
              <w:rPr>
                <w:rFonts w:eastAsia="SimSun" w:cstheme="minorHAnsi"/>
                <w:b/>
                <w:kern w:val="2"/>
                <w:lang w:eastAsia="hi-IN" w:bidi="hi-IN"/>
              </w:rPr>
            </w:pPr>
            <w:r w:rsidRPr="0070722F">
              <w:rPr>
                <w:rFonts w:eastAsia="SimSun" w:cstheme="minorHAnsi"/>
                <w:b/>
                <w:kern w:val="2"/>
                <w:lang w:eastAsia="hi-IN" w:bidi="hi-IN"/>
              </w:rPr>
              <w:t>Udział czynny/bierny</w:t>
            </w:r>
          </w:p>
        </w:tc>
        <w:tc>
          <w:tcPr>
            <w:tcW w:w="57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049110" w14:textId="7FE6EB35" w:rsidR="004C21BA" w:rsidRPr="0070722F" w:rsidRDefault="004C21BA" w:rsidP="0070722F">
            <w:pPr>
              <w:spacing w:after="0" w:line="240" w:lineRule="auto"/>
              <w:jc w:val="center"/>
              <w:rPr>
                <w:rFonts w:eastAsia="SimSun" w:cstheme="minorHAnsi"/>
                <w:b/>
                <w:kern w:val="2"/>
                <w:lang w:eastAsia="hi-IN" w:bidi="hi-IN"/>
              </w:rPr>
            </w:pPr>
            <w:r w:rsidRPr="0070722F">
              <w:rPr>
                <w:rFonts w:cstheme="minorHAnsi"/>
                <w:b/>
              </w:rPr>
              <w:t>Data</w:t>
            </w:r>
          </w:p>
        </w:tc>
      </w:tr>
      <w:tr w:rsidR="0070722F" w:rsidRPr="003A3B1E" w14:paraId="70780D25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C95EC65" w14:textId="6DB7E119" w:rsidR="004C21BA" w:rsidRPr="003E0711" w:rsidRDefault="004C21BA" w:rsidP="004C21BA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1.</w:t>
            </w:r>
          </w:p>
        </w:tc>
        <w:tc>
          <w:tcPr>
            <w:tcW w:w="1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1C363F" w14:textId="77777777" w:rsidR="004C21BA" w:rsidRPr="003A3B1E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18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59D7DF" w14:textId="77777777" w:rsidR="004C21BA" w:rsidRPr="003A3B1E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0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BB3657" w14:textId="77777777" w:rsidR="004C21BA" w:rsidRPr="003A3B1E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71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208784" w14:textId="77777777" w:rsidR="004C21BA" w:rsidRPr="003A3B1E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57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9AB754" w14:textId="46E00B3E" w:rsidR="004C21BA" w:rsidRPr="003A3B1E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70722F" w:rsidRPr="003A3B1E" w14:paraId="47D917B2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89D3967" w14:textId="30BC1D03" w:rsidR="004C21BA" w:rsidRPr="003E0711" w:rsidRDefault="004C21BA" w:rsidP="004C21BA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2.</w:t>
            </w:r>
          </w:p>
        </w:tc>
        <w:tc>
          <w:tcPr>
            <w:tcW w:w="1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656668" w14:textId="77777777" w:rsidR="004C21BA" w:rsidRPr="003A3B1E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18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165B74" w14:textId="77777777" w:rsidR="004C21BA" w:rsidRPr="003A3B1E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0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BF4968" w14:textId="77777777" w:rsidR="004C21BA" w:rsidRPr="003A3B1E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71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FF393" w14:textId="77777777" w:rsidR="004C21BA" w:rsidRPr="003A3B1E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57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B01316" w14:textId="2EAF1FD8" w:rsidR="004C21BA" w:rsidRPr="003A3B1E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70722F" w:rsidRPr="003A3B1E" w14:paraId="3D395150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E6EE64C" w14:textId="266B7FD9" w:rsidR="004C21BA" w:rsidRPr="003E0711" w:rsidRDefault="004C21BA" w:rsidP="004C21BA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3</w:t>
            </w:r>
            <w:r w:rsidR="00E135A3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.</w:t>
            </w:r>
          </w:p>
        </w:tc>
        <w:tc>
          <w:tcPr>
            <w:tcW w:w="1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CE212D" w14:textId="77777777" w:rsidR="004C21BA" w:rsidRPr="003A3B1E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18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DB8D2B" w14:textId="77777777" w:rsidR="004C21BA" w:rsidRPr="003A3B1E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0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C391F2" w14:textId="77777777" w:rsidR="004C21BA" w:rsidRPr="003A3B1E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71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C2DD42" w14:textId="77777777" w:rsidR="004C21BA" w:rsidRPr="003A3B1E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57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5DB42" w14:textId="0378652D" w:rsidR="004C21BA" w:rsidRPr="003A3B1E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70722F" w:rsidRPr="003A3B1E" w14:paraId="69E1E8CF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68F167E" w14:textId="75BA8D6E" w:rsidR="004C21BA" w:rsidRPr="003E0711" w:rsidRDefault="004C21BA" w:rsidP="004C21BA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…</w:t>
            </w:r>
          </w:p>
        </w:tc>
        <w:tc>
          <w:tcPr>
            <w:tcW w:w="1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422482" w14:textId="77777777" w:rsidR="004C21BA" w:rsidRPr="003A3B1E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18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7F64B7" w14:textId="77777777" w:rsidR="004C21BA" w:rsidRPr="003A3B1E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0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47CA59" w14:textId="77777777" w:rsidR="004C21BA" w:rsidRPr="003A3B1E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71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2A9A90" w14:textId="77777777" w:rsidR="004C21BA" w:rsidRPr="003A3B1E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57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5E9760" w14:textId="6FF22353" w:rsidR="004C21BA" w:rsidRPr="003A3B1E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5C596C" w:rsidRPr="003A3B1E" w14:paraId="72F7FB69" w14:textId="77777777" w:rsidTr="00A76474">
        <w:trPr>
          <w:cantSplit/>
          <w:trHeight w:val="1083"/>
          <w:jc w:val="center"/>
        </w:trPr>
        <w:tc>
          <w:tcPr>
            <w:tcW w:w="5000" w:type="pct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 w:themeFill="accent5" w:themeFillTint="66"/>
            <w:vAlign w:val="center"/>
          </w:tcPr>
          <w:p w14:paraId="5AF137D6" w14:textId="70C8C46D" w:rsidR="005C596C" w:rsidRPr="004C21BA" w:rsidRDefault="004C21BA" w:rsidP="00A76474">
            <w:pPr>
              <w:spacing w:after="0" w:line="240" w:lineRule="auto"/>
              <w:jc w:val="center"/>
              <w:rPr>
                <w:rFonts w:eastAsia="SimSun" w:cstheme="minorHAnsi"/>
                <w:b/>
                <w:bCs/>
                <w:kern w:val="2"/>
                <w:lang w:eastAsia="hi-IN" w:bidi="hi-IN"/>
              </w:rPr>
            </w:pPr>
            <w:r w:rsidRPr="004C21BA">
              <w:rPr>
                <w:rFonts w:cstheme="minorHAnsi"/>
                <w:b/>
                <w:bCs/>
              </w:rPr>
              <w:t>Pozostałe dokonania i osiągnięcia naukowe</w:t>
            </w:r>
          </w:p>
        </w:tc>
      </w:tr>
      <w:tr w:rsidR="0070722F" w:rsidRPr="003A3B1E" w14:paraId="5ED73CE1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E74CFD9" w14:textId="49419C76" w:rsidR="004C21BA" w:rsidRPr="003E0711" w:rsidRDefault="004C21BA" w:rsidP="004C21BA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EE50E5">
              <w:rPr>
                <w:rFonts w:eastAsia="SimSun" w:cstheme="minorHAnsi"/>
                <w:b/>
                <w:kern w:val="2"/>
                <w:lang w:eastAsia="hi-IN" w:bidi="hi-IN"/>
              </w:rPr>
              <w:t>Lp.</w:t>
            </w:r>
          </w:p>
        </w:tc>
        <w:tc>
          <w:tcPr>
            <w:tcW w:w="4042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6C6BE" w14:textId="1BF61C80" w:rsidR="004C21BA" w:rsidRPr="004C21BA" w:rsidRDefault="004C21BA" w:rsidP="004C21BA">
            <w:pPr>
              <w:spacing w:after="0" w:line="240" w:lineRule="auto"/>
              <w:jc w:val="center"/>
              <w:rPr>
                <w:rFonts w:eastAsia="SimSun" w:cstheme="minorHAnsi"/>
                <w:bCs/>
                <w:kern w:val="2"/>
                <w:lang w:eastAsia="hi-IN" w:bidi="hi-IN"/>
              </w:rPr>
            </w:pPr>
            <w:r w:rsidRPr="004C21BA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 xml:space="preserve">Opis </w:t>
            </w:r>
            <w:r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d</w:t>
            </w:r>
            <w:r w:rsidRPr="004C21BA">
              <w:rPr>
                <w:rFonts w:cstheme="minorHAnsi"/>
                <w:b/>
              </w:rPr>
              <w:t>okonani</w:t>
            </w:r>
            <w:r>
              <w:rPr>
                <w:rFonts w:cstheme="minorHAnsi"/>
                <w:b/>
              </w:rPr>
              <w:t>a</w:t>
            </w:r>
            <w:r w:rsidRPr="004C21BA">
              <w:rPr>
                <w:rFonts w:cstheme="minorHAnsi"/>
                <w:b/>
              </w:rPr>
              <w:t>/osiągnięc</w:t>
            </w:r>
            <w:r>
              <w:rPr>
                <w:rFonts w:cstheme="minorHAnsi"/>
                <w:b/>
              </w:rPr>
              <w:t>ia</w:t>
            </w:r>
          </w:p>
        </w:tc>
        <w:tc>
          <w:tcPr>
            <w:tcW w:w="68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69677" w14:textId="7216CAEE" w:rsidR="004C21BA" w:rsidRPr="004C21BA" w:rsidRDefault="004C21BA" w:rsidP="004C21BA">
            <w:pPr>
              <w:spacing w:after="0" w:line="240" w:lineRule="auto"/>
              <w:jc w:val="center"/>
              <w:rPr>
                <w:rFonts w:eastAsia="SimSun" w:cstheme="minorHAnsi"/>
                <w:bCs/>
                <w:kern w:val="2"/>
                <w:lang w:eastAsia="hi-IN" w:bidi="hi-IN"/>
              </w:rPr>
            </w:pPr>
            <w:r w:rsidRPr="004C21BA">
              <w:rPr>
                <w:rFonts w:cstheme="minorHAnsi"/>
                <w:b/>
              </w:rPr>
              <w:t>Data</w:t>
            </w:r>
          </w:p>
        </w:tc>
      </w:tr>
      <w:tr w:rsidR="0070722F" w:rsidRPr="003A3B1E" w14:paraId="015347BE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24761ED" w14:textId="566C71EF" w:rsidR="004C21BA" w:rsidRPr="003E0711" w:rsidRDefault="004C21BA" w:rsidP="004C21BA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1.</w:t>
            </w:r>
          </w:p>
        </w:tc>
        <w:tc>
          <w:tcPr>
            <w:tcW w:w="4042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4F11DE" w14:textId="77777777" w:rsidR="004C21BA" w:rsidRPr="003A3B1E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68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8480F1" w14:textId="40E78110" w:rsidR="004C21BA" w:rsidRPr="003A3B1E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70722F" w:rsidRPr="003A3B1E" w14:paraId="2891AA6B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2F3F23E" w14:textId="6F26007A" w:rsidR="004C21BA" w:rsidRPr="003E0711" w:rsidRDefault="004C21BA" w:rsidP="004C21BA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2.</w:t>
            </w:r>
          </w:p>
        </w:tc>
        <w:tc>
          <w:tcPr>
            <w:tcW w:w="4042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FB4DE1" w14:textId="77777777" w:rsidR="004C21BA" w:rsidRPr="003A3B1E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68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A1283F" w14:textId="3E38BEC5" w:rsidR="004C21BA" w:rsidRPr="003A3B1E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70722F" w:rsidRPr="003A3B1E" w14:paraId="06951C39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74380D1" w14:textId="05145F0F" w:rsidR="004C21BA" w:rsidRPr="003E0711" w:rsidRDefault="004C21BA" w:rsidP="004C21BA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3</w:t>
            </w:r>
            <w:r w:rsidR="00E135A3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.</w:t>
            </w:r>
          </w:p>
        </w:tc>
        <w:tc>
          <w:tcPr>
            <w:tcW w:w="4042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3B9E67" w14:textId="77777777" w:rsidR="004C21BA" w:rsidRPr="003A3B1E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68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B1C9BC" w14:textId="23C7D4CE" w:rsidR="004C21BA" w:rsidRPr="003A3B1E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70722F" w:rsidRPr="003A3B1E" w14:paraId="7868C05B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9578B3F" w14:textId="26443955" w:rsidR="004C21BA" w:rsidRPr="003E0711" w:rsidRDefault="004C21BA" w:rsidP="004C21BA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…</w:t>
            </w:r>
          </w:p>
        </w:tc>
        <w:tc>
          <w:tcPr>
            <w:tcW w:w="4042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BC600" w14:textId="77777777" w:rsidR="004C21BA" w:rsidRPr="003A3B1E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68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85A71C" w14:textId="35A3CF7D" w:rsidR="004C21BA" w:rsidRPr="003A3B1E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</w:tbl>
    <w:p w14:paraId="33AD9C1B" w14:textId="62988CF7" w:rsidR="00D01309" w:rsidRDefault="00D01309" w:rsidP="00D01309">
      <w:pPr>
        <w:pStyle w:val="Akapitzlist"/>
        <w:jc w:val="both"/>
        <w:rPr>
          <w:sz w:val="24"/>
          <w:szCs w:val="24"/>
        </w:rPr>
      </w:pPr>
    </w:p>
    <w:p w14:paraId="63FD65C4" w14:textId="77777777" w:rsidR="004C21BA" w:rsidRDefault="004C21BA" w:rsidP="00547B54">
      <w:pPr>
        <w:suppressAutoHyphens/>
        <w:spacing w:after="0" w:line="240" w:lineRule="auto"/>
        <w:ind w:left="6237"/>
        <w:rPr>
          <w:rFonts w:ascii="Calibri" w:eastAsia="SimSun" w:hAnsi="Calibri" w:cs="Calibri"/>
          <w:kern w:val="2"/>
          <w:lang w:eastAsia="hi-IN" w:bidi="hi-IN"/>
        </w:rPr>
      </w:pPr>
    </w:p>
    <w:p w14:paraId="2FC209C3" w14:textId="77777777" w:rsidR="004C21BA" w:rsidRDefault="004C21BA" w:rsidP="00547B54">
      <w:pPr>
        <w:suppressAutoHyphens/>
        <w:spacing w:after="0" w:line="240" w:lineRule="auto"/>
        <w:ind w:left="6237"/>
        <w:rPr>
          <w:rFonts w:ascii="Calibri" w:eastAsia="SimSun" w:hAnsi="Calibri" w:cs="Calibri"/>
          <w:kern w:val="2"/>
          <w:lang w:eastAsia="hi-IN" w:bidi="hi-IN"/>
        </w:rPr>
      </w:pPr>
    </w:p>
    <w:p w14:paraId="2DCEEEC2" w14:textId="77777777" w:rsidR="004C21BA" w:rsidRDefault="004C21BA" w:rsidP="00547B54">
      <w:pPr>
        <w:suppressAutoHyphens/>
        <w:spacing w:after="0" w:line="240" w:lineRule="auto"/>
        <w:ind w:left="6237"/>
        <w:rPr>
          <w:rFonts w:ascii="Calibri" w:eastAsia="SimSun" w:hAnsi="Calibri" w:cs="Calibri"/>
          <w:kern w:val="2"/>
          <w:lang w:eastAsia="hi-IN" w:bidi="hi-IN"/>
        </w:rPr>
      </w:pPr>
    </w:p>
    <w:p w14:paraId="7DC1DAAD" w14:textId="77777777" w:rsidR="004C21BA" w:rsidRDefault="004C21BA" w:rsidP="00547B54">
      <w:pPr>
        <w:suppressAutoHyphens/>
        <w:spacing w:after="0" w:line="240" w:lineRule="auto"/>
        <w:ind w:left="6237"/>
        <w:rPr>
          <w:rFonts w:ascii="Calibri" w:eastAsia="SimSun" w:hAnsi="Calibri" w:cs="Calibri"/>
          <w:kern w:val="2"/>
          <w:lang w:eastAsia="hi-IN" w:bidi="hi-IN"/>
        </w:rPr>
      </w:pPr>
    </w:p>
    <w:p w14:paraId="145D3405" w14:textId="76AA4910" w:rsidR="00547B54" w:rsidRPr="003A3B1E" w:rsidRDefault="00547B54" w:rsidP="00547B54">
      <w:pPr>
        <w:suppressAutoHyphens/>
        <w:spacing w:after="0" w:line="240" w:lineRule="auto"/>
        <w:ind w:left="6237"/>
        <w:rPr>
          <w:rFonts w:ascii="Calibri" w:eastAsia="SimSun" w:hAnsi="Calibri" w:cs="Calibri"/>
          <w:kern w:val="2"/>
          <w:lang w:eastAsia="hi-IN" w:bidi="hi-IN"/>
        </w:rPr>
      </w:pPr>
      <w:r w:rsidRPr="003A3B1E">
        <w:rPr>
          <w:rFonts w:ascii="Calibri" w:eastAsia="SimSun" w:hAnsi="Calibri" w:cs="Calibri"/>
          <w:kern w:val="2"/>
          <w:lang w:eastAsia="hi-IN" w:bidi="hi-IN"/>
        </w:rPr>
        <w:t>………………………………………………</w:t>
      </w:r>
      <w:r>
        <w:rPr>
          <w:rFonts w:ascii="Calibri" w:eastAsia="SimSun" w:hAnsi="Calibri" w:cs="Calibri"/>
          <w:kern w:val="2"/>
          <w:lang w:eastAsia="hi-IN" w:bidi="hi-IN"/>
        </w:rPr>
        <w:t>.</w:t>
      </w:r>
    </w:p>
    <w:p w14:paraId="56A164EE" w14:textId="4E2AF03C" w:rsidR="004C21BA" w:rsidRDefault="00547B54" w:rsidP="00547B54">
      <w:pPr>
        <w:suppressAutoHyphens/>
        <w:spacing w:after="0" w:line="240" w:lineRule="auto"/>
        <w:ind w:left="6621" w:firstLine="1"/>
        <w:rPr>
          <w:rFonts w:ascii="Calibri" w:eastAsia="SimSun" w:hAnsi="Calibri" w:cs="Calibri"/>
          <w:i/>
          <w:kern w:val="2"/>
          <w:lang w:eastAsia="hi-IN" w:bidi="hi-IN"/>
        </w:rPr>
      </w:pPr>
      <w:r w:rsidRPr="003A3B1E">
        <w:rPr>
          <w:rFonts w:ascii="Calibri" w:eastAsia="SimSun" w:hAnsi="Calibri" w:cs="Calibri"/>
          <w:i/>
          <w:kern w:val="2"/>
          <w:lang w:eastAsia="hi-IN" w:bidi="hi-IN"/>
        </w:rPr>
        <w:t>(podpis wnioskodawcy)</w:t>
      </w:r>
    </w:p>
    <w:p w14:paraId="604F1C9D" w14:textId="77777777" w:rsidR="004C21BA" w:rsidRDefault="004C21BA">
      <w:pPr>
        <w:rPr>
          <w:rFonts w:ascii="Calibri" w:eastAsia="SimSun" w:hAnsi="Calibri" w:cs="Calibri"/>
          <w:i/>
          <w:kern w:val="2"/>
          <w:lang w:eastAsia="hi-IN" w:bidi="hi-IN"/>
        </w:rPr>
      </w:pPr>
      <w:r>
        <w:rPr>
          <w:rFonts w:ascii="Calibri" w:eastAsia="SimSun" w:hAnsi="Calibri" w:cs="Calibri"/>
          <w:i/>
          <w:kern w:val="2"/>
          <w:lang w:eastAsia="hi-IN" w:bidi="hi-IN"/>
        </w:rPr>
        <w:br w:type="page"/>
      </w:r>
    </w:p>
    <w:tbl>
      <w:tblPr>
        <w:tblW w:w="4981" w:type="pct"/>
        <w:jc w:val="center"/>
        <w:tblLook w:val="04A0" w:firstRow="1" w:lastRow="0" w:firstColumn="1" w:lastColumn="0" w:noHBand="0" w:noVBand="1"/>
      </w:tblPr>
      <w:tblGrid>
        <w:gridCol w:w="9028"/>
      </w:tblGrid>
      <w:tr w:rsidR="009A37ED" w:rsidRPr="003A3B1E" w14:paraId="2893FEDA" w14:textId="77777777" w:rsidTr="00506CE8">
        <w:trPr>
          <w:cantSplit/>
          <w:trHeight w:val="1083"/>
          <w:jc w:val="center"/>
        </w:trPr>
        <w:tc>
          <w:tcPr>
            <w:tcW w:w="5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 w:themeFill="accent5" w:themeFillTint="66"/>
            <w:vAlign w:val="center"/>
            <w:hideMark/>
          </w:tcPr>
          <w:p w14:paraId="103050AF" w14:textId="1AD5D5D9" w:rsidR="009A37ED" w:rsidRPr="003A3B1E" w:rsidRDefault="00CB4E01" w:rsidP="00044BB1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</w:pPr>
            <w:r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lastRenderedPageBreak/>
              <w:t>O</w:t>
            </w:r>
            <w:r w:rsidRPr="00CB4E01"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>pini</w:t>
            </w:r>
            <w:r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>a</w:t>
            </w:r>
            <w:r w:rsidRPr="00CB4E01"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 xml:space="preserve"> </w:t>
            </w:r>
            <w:r w:rsidR="000A42F6"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>Dziekana Wydziału UŁ</w:t>
            </w:r>
            <w:r w:rsidR="005C596C"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>*</w:t>
            </w:r>
            <w:r w:rsidRPr="00CB4E01"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 xml:space="preserve"> </w:t>
            </w:r>
            <w:r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>w sprawie przyznania wyróżnienia</w:t>
            </w:r>
            <w:r w:rsidR="009A37ED"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 xml:space="preserve"> </w:t>
            </w:r>
            <w:r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 xml:space="preserve">kandydatowi za działalność </w:t>
            </w:r>
            <w:r w:rsidR="00165ECC"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>studencką</w:t>
            </w:r>
            <w:r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 xml:space="preserve"> </w:t>
            </w:r>
            <w:r w:rsidR="009A37ED"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>na rzecz i dla dobra Uniwersytetu Łódzkiego</w:t>
            </w:r>
          </w:p>
        </w:tc>
      </w:tr>
      <w:tr w:rsidR="00CB4E01" w:rsidRPr="003A3B1E" w14:paraId="3BA1D9B9" w14:textId="77777777" w:rsidTr="00CB4E01">
        <w:trPr>
          <w:cantSplit/>
          <w:trHeight w:val="9857"/>
          <w:jc w:val="center"/>
        </w:trPr>
        <w:tc>
          <w:tcPr>
            <w:tcW w:w="5000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5825C275" w14:textId="46C4D05E" w:rsidR="00CB4E01" w:rsidRPr="003A3B1E" w:rsidRDefault="00CB4E01" w:rsidP="00044BB1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</w:tbl>
    <w:p w14:paraId="7E7569B3" w14:textId="77777777" w:rsidR="00165ECC" w:rsidRDefault="005C596C" w:rsidP="00165ECC">
      <w:pPr>
        <w:suppressAutoHyphens/>
        <w:spacing w:after="0" w:line="240" w:lineRule="auto"/>
        <w:rPr>
          <w:rFonts w:ascii="Calibri" w:eastAsia="SimSun" w:hAnsi="Calibri" w:cs="Calibri"/>
          <w:kern w:val="2"/>
          <w:lang w:eastAsia="hi-IN" w:bidi="hi-IN"/>
        </w:rPr>
      </w:pPr>
      <w:r>
        <w:rPr>
          <w:rFonts w:ascii="Calibri" w:eastAsia="SimSun" w:hAnsi="Calibri" w:cs="Calibri"/>
          <w:kern w:val="2"/>
          <w:lang w:eastAsia="hi-IN" w:bidi="hi-IN"/>
        </w:rPr>
        <w:t xml:space="preserve"> </w:t>
      </w:r>
      <w:r w:rsidRPr="00506CE8">
        <w:rPr>
          <w:rFonts w:ascii="Calibri" w:eastAsia="SimSun" w:hAnsi="Calibri" w:cs="Calibri"/>
          <w:i/>
          <w:iCs/>
          <w:kern w:val="2"/>
          <w:lang w:eastAsia="hi-IN" w:bidi="hi-IN"/>
        </w:rPr>
        <w:t xml:space="preserve">* </w:t>
      </w:r>
      <w:r w:rsidR="00165ECC">
        <w:rPr>
          <w:rFonts w:ascii="Calibri" w:eastAsia="SimSun" w:hAnsi="Calibri" w:cs="Calibri"/>
          <w:i/>
          <w:iCs/>
          <w:kern w:val="2"/>
          <w:lang w:eastAsia="hi-IN" w:bidi="hi-IN"/>
        </w:rPr>
        <w:t>na</w:t>
      </w:r>
      <w:r w:rsidR="00165ECC" w:rsidRPr="00536632">
        <w:rPr>
          <w:rFonts w:ascii="Calibri" w:eastAsia="SimSun" w:hAnsi="Calibri" w:cs="Calibri"/>
          <w:i/>
          <w:iCs/>
          <w:kern w:val="2"/>
          <w:lang w:eastAsia="hi-IN" w:bidi="hi-IN"/>
        </w:rPr>
        <w:t xml:space="preserve"> którym student się kształci</w:t>
      </w:r>
    </w:p>
    <w:p w14:paraId="1CE6244E" w14:textId="7964E113" w:rsidR="00CB4E01" w:rsidRDefault="00CB4E01" w:rsidP="005C596C">
      <w:pPr>
        <w:suppressAutoHyphens/>
        <w:spacing w:after="0" w:line="240" w:lineRule="auto"/>
        <w:rPr>
          <w:rFonts w:ascii="Calibri" w:eastAsia="SimSun" w:hAnsi="Calibri" w:cs="Calibri"/>
          <w:kern w:val="2"/>
          <w:lang w:eastAsia="hi-IN" w:bidi="hi-IN"/>
        </w:rPr>
      </w:pPr>
    </w:p>
    <w:p w14:paraId="0A6FD0AA" w14:textId="2A772989" w:rsidR="00CB4E01" w:rsidRDefault="00CB4E01" w:rsidP="00CB4E01">
      <w:pPr>
        <w:suppressAutoHyphens/>
        <w:spacing w:after="0" w:line="240" w:lineRule="auto"/>
        <w:ind w:left="6237"/>
        <w:rPr>
          <w:rFonts w:ascii="Calibri" w:eastAsia="SimSun" w:hAnsi="Calibri" w:cs="Calibri"/>
          <w:kern w:val="2"/>
          <w:lang w:eastAsia="hi-IN" w:bidi="hi-IN"/>
        </w:rPr>
      </w:pPr>
    </w:p>
    <w:p w14:paraId="3881475C" w14:textId="529B5F0D" w:rsidR="00CB4E01" w:rsidRDefault="00CB4E01" w:rsidP="00CB4E01">
      <w:pPr>
        <w:suppressAutoHyphens/>
        <w:spacing w:after="0" w:line="240" w:lineRule="auto"/>
        <w:ind w:left="6237"/>
        <w:rPr>
          <w:rFonts w:ascii="Calibri" w:eastAsia="SimSun" w:hAnsi="Calibri" w:cs="Calibri"/>
          <w:kern w:val="2"/>
          <w:lang w:eastAsia="hi-IN" w:bidi="hi-IN"/>
        </w:rPr>
      </w:pPr>
    </w:p>
    <w:p w14:paraId="53B0FF5F" w14:textId="0A481200" w:rsidR="00CB4E01" w:rsidRDefault="00CB4E01" w:rsidP="00CB4E01">
      <w:pPr>
        <w:suppressAutoHyphens/>
        <w:spacing w:after="0" w:line="240" w:lineRule="auto"/>
        <w:rPr>
          <w:rFonts w:ascii="Calibri" w:eastAsia="SimSun" w:hAnsi="Calibri" w:cs="Calibri"/>
          <w:kern w:val="2"/>
          <w:lang w:eastAsia="hi-IN" w:bidi="hi-IN"/>
        </w:rPr>
      </w:pPr>
    </w:p>
    <w:p w14:paraId="09E732FD" w14:textId="059BD51A" w:rsidR="005C596C" w:rsidRDefault="005C596C" w:rsidP="00CB4E01">
      <w:pPr>
        <w:suppressAutoHyphens/>
        <w:spacing w:after="0" w:line="240" w:lineRule="auto"/>
        <w:rPr>
          <w:rFonts w:ascii="Calibri" w:eastAsia="SimSun" w:hAnsi="Calibri" w:cs="Calibri"/>
          <w:kern w:val="2"/>
          <w:lang w:eastAsia="hi-IN" w:bidi="hi-IN"/>
        </w:rPr>
      </w:pPr>
    </w:p>
    <w:p w14:paraId="464AFAF8" w14:textId="458AE298" w:rsidR="005C596C" w:rsidRDefault="005C596C" w:rsidP="00CB4E01">
      <w:pPr>
        <w:suppressAutoHyphens/>
        <w:spacing w:after="0" w:line="240" w:lineRule="auto"/>
        <w:rPr>
          <w:rFonts w:ascii="Calibri" w:eastAsia="SimSun" w:hAnsi="Calibri" w:cs="Calibri"/>
          <w:kern w:val="2"/>
          <w:lang w:eastAsia="hi-IN" w:bidi="hi-IN"/>
        </w:rPr>
      </w:pPr>
    </w:p>
    <w:p w14:paraId="7C23CDA3" w14:textId="77777777" w:rsidR="005C596C" w:rsidRDefault="005C596C" w:rsidP="00CB4E01">
      <w:pPr>
        <w:suppressAutoHyphens/>
        <w:spacing w:after="0" w:line="240" w:lineRule="auto"/>
        <w:rPr>
          <w:rFonts w:ascii="Calibri" w:eastAsia="SimSun" w:hAnsi="Calibri" w:cs="Calibri"/>
          <w:kern w:val="2"/>
          <w:lang w:eastAsia="hi-IN" w:bidi="hi-IN"/>
        </w:rPr>
      </w:pPr>
    </w:p>
    <w:p w14:paraId="6BFDF323" w14:textId="243B1958" w:rsidR="005C596C" w:rsidRPr="003A3B1E" w:rsidRDefault="005C596C" w:rsidP="00A76474">
      <w:pPr>
        <w:suppressAutoHyphens/>
        <w:spacing w:after="0" w:line="240" w:lineRule="auto"/>
        <w:ind w:left="4956"/>
        <w:rPr>
          <w:rFonts w:ascii="Calibri" w:eastAsia="SimSun" w:hAnsi="Calibri" w:cs="Calibri"/>
          <w:kern w:val="2"/>
          <w:lang w:eastAsia="hi-IN" w:bidi="hi-IN"/>
        </w:rPr>
      </w:pPr>
      <w:r>
        <w:rPr>
          <w:rFonts w:ascii="Calibri" w:eastAsia="SimSun" w:hAnsi="Calibri" w:cs="Calibri"/>
          <w:kern w:val="2"/>
          <w:lang w:eastAsia="hi-IN" w:bidi="hi-IN"/>
        </w:rPr>
        <w:t xml:space="preserve">        …....</w:t>
      </w:r>
      <w:r w:rsidRPr="003A3B1E">
        <w:rPr>
          <w:rFonts w:ascii="Calibri" w:eastAsia="SimSun" w:hAnsi="Calibri" w:cs="Calibri"/>
          <w:kern w:val="2"/>
          <w:lang w:eastAsia="hi-IN" w:bidi="hi-IN"/>
        </w:rPr>
        <w:t>………………………………………………</w:t>
      </w:r>
      <w:r>
        <w:rPr>
          <w:rFonts w:ascii="Calibri" w:eastAsia="SimSun" w:hAnsi="Calibri" w:cs="Calibri"/>
          <w:kern w:val="2"/>
          <w:lang w:eastAsia="hi-IN" w:bidi="hi-IN"/>
        </w:rPr>
        <w:t>.</w:t>
      </w:r>
    </w:p>
    <w:p w14:paraId="086582B3" w14:textId="552811C0" w:rsidR="005C596C" w:rsidRPr="003A3B1E" w:rsidRDefault="005C596C" w:rsidP="005C596C">
      <w:pPr>
        <w:suppressAutoHyphens/>
        <w:spacing w:after="0" w:line="240" w:lineRule="auto"/>
        <w:ind w:left="4956"/>
        <w:jc w:val="center"/>
        <w:rPr>
          <w:rFonts w:ascii="Calibri" w:eastAsia="SimSun" w:hAnsi="Calibri" w:cs="Calibri"/>
          <w:kern w:val="2"/>
          <w:lang w:eastAsia="hi-IN" w:bidi="hi-IN"/>
        </w:rPr>
      </w:pPr>
      <w:r w:rsidRPr="003A3B1E">
        <w:rPr>
          <w:rFonts w:ascii="Calibri" w:eastAsia="SimSun" w:hAnsi="Calibri" w:cs="Calibri"/>
          <w:i/>
          <w:kern w:val="2"/>
          <w:lang w:eastAsia="hi-IN" w:bidi="hi-IN"/>
        </w:rPr>
        <w:t>(</w:t>
      </w:r>
      <w:r>
        <w:rPr>
          <w:rFonts w:ascii="Calibri" w:eastAsia="SimSun" w:hAnsi="Calibri" w:cs="Calibri"/>
          <w:i/>
          <w:kern w:val="2"/>
          <w:lang w:eastAsia="hi-IN" w:bidi="hi-IN"/>
        </w:rPr>
        <w:t xml:space="preserve">pieczęć i </w:t>
      </w:r>
      <w:r w:rsidRPr="003A3B1E">
        <w:rPr>
          <w:rFonts w:ascii="Calibri" w:eastAsia="SimSun" w:hAnsi="Calibri" w:cs="Calibri"/>
          <w:i/>
          <w:kern w:val="2"/>
          <w:lang w:eastAsia="hi-IN" w:bidi="hi-IN"/>
        </w:rPr>
        <w:t>podpis</w:t>
      </w:r>
      <w:r>
        <w:rPr>
          <w:rFonts w:ascii="Calibri" w:eastAsia="SimSun" w:hAnsi="Calibri" w:cs="Calibri"/>
          <w:i/>
          <w:kern w:val="2"/>
          <w:lang w:eastAsia="hi-IN" w:bidi="hi-IN"/>
        </w:rPr>
        <w:t xml:space="preserve"> </w:t>
      </w:r>
      <w:r w:rsidR="000A42F6">
        <w:rPr>
          <w:rFonts w:ascii="Calibri" w:eastAsia="SimSun" w:hAnsi="Calibri" w:cs="Calibri"/>
          <w:i/>
          <w:kern w:val="2"/>
          <w:lang w:eastAsia="hi-IN" w:bidi="hi-IN"/>
        </w:rPr>
        <w:t>Dziekana Wydziału</w:t>
      </w:r>
      <w:r w:rsidRPr="00CB4E01">
        <w:rPr>
          <w:rFonts w:ascii="Calibri" w:eastAsia="SimSun" w:hAnsi="Calibri" w:cs="Calibri"/>
          <w:i/>
          <w:kern w:val="2"/>
          <w:lang w:eastAsia="hi-IN" w:bidi="hi-IN"/>
        </w:rPr>
        <w:t xml:space="preserve"> UŁ</w:t>
      </w:r>
      <w:r w:rsidRPr="003A3B1E">
        <w:rPr>
          <w:rFonts w:ascii="Calibri" w:eastAsia="SimSun" w:hAnsi="Calibri" w:cs="Calibri"/>
          <w:i/>
          <w:kern w:val="2"/>
          <w:lang w:eastAsia="hi-IN" w:bidi="hi-IN"/>
        </w:rPr>
        <w:t>)</w:t>
      </w:r>
    </w:p>
    <w:tbl>
      <w:tblPr>
        <w:tblW w:w="4949" w:type="pct"/>
        <w:jc w:val="center"/>
        <w:tblLook w:val="04A0" w:firstRow="1" w:lastRow="0" w:firstColumn="1" w:lastColumn="0" w:noHBand="0" w:noVBand="1"/>
      </w:tblPr>
      <w:tblGrid>
        <w:gridCol w:w="1839"/>
        <w:gridCol w:w="7131"/>
      </w:tblGrid>
      <w:tr w:rsidR="00DD3B6B" w:rsidRPr="003A3B1E" w14:paraId="24CB7D6C" w14:textId="77777777" w:rsidTr="00DD3B6B">
        <w:trPr>
          <w:cantSplit/>
          <w:trHeight w:val="1082"/>
          <w:jc w:val="center"/>
        </w:trPr>
        <w:tc>
          <w:tcPr>
            <w:tcW w:w="500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 w:themeFill="accent5" w:themeFillTint="66"/>
            <w:vAlign w:val="center"/>
            <w:hideMark/>
          </w:tcPr>
          <w:p w14:paraId="474D0BA6" w14:textId="77777777" w:rsidR="00DD3B6B" w:rsidRPr="003A3B1E" w:rsidRDefault="00DD3B6B" w:rsidP="00044BB1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</w:pPr>
            <w:r w:rsidRPr="003A3B1E"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lastRenderedPageBreak/>
              <w:t>Wykaz załączników do wniosku</w:t>
            </w:r>
          </w:p>
          <w:p w14:paraId="71C4C521" w14:textId="70075B43" w:rsidR="00DD3B6B" w:rsidRPr="003A3B1E" w:rsidRDefault="000A42F6" w:rsidP="008A15FA">
            <w:pPr>
              <w:suppressAutoHyphens/>
              <w:spacing w:after="0" w:line="276" w:lineRule="auto"/>
              <w:jc w:val="center"/>
              <w:rPr>
                <w:rFonts w:ascii="Calibri" w:eastAsia="SimSun" w:hAnsi="Calibri" w:cs="Calibri"/>
                <w:kern w:val="2"/>
                <w:lang w:eastAsia="hi-IN" w:bidi="hi-IN"/>
              </w:rPr>
            </w:pPr>
            <w:r w:rsidRPr="004C4E34">
              <w:rPr>
                <w:rFonts w:eastAsia="SimSun" w:cstheme="minorHAnsi"/>
                <w:bCs/>
                <w:kern w:val="2"/>
                <w:lang w:eastAsia="hi-IN" w:bidi="hi-IN"/>
              </w:rPr>
              <w:t>(</w:t>
            </w:r>
            <w:r w:rsidRPr="004C4E34">
              <w:rPr>
                <w:rFonts w:eastAsia="SimSun" w:cstheme="minorHAnsi"/>
                <w:kern w:val="2"/>
                <w:lang w:eastAsia="hi-IN" w:bidi="hi-IN"/>
              </w:rPr>
              <w:t>uzasadnienie przyznania wyróżnienia w odniesieniu do wykazanych aktywności/osiągnięć,</w:t>
            </w:r>
            <w:r w:rsidRPr="004C4E34">
              <w:rPr>
                <w:rFonts w:eastAsia="SimSun" w:cstheme="minorHAnsi"/>
                <w:kern w:val="2"/>
                <w:lang w:eastAsia="hi-IN" w:bidi="hi-IN"/>
              </w:rPr>
              <w:br/>
              <w:t>opinie i zaświadczenia/</w:t>
            </w:r>
            <w:r w:rsidRPr="004C4E34">
              <w:rPr>
                <w:rFonts w:eastAsia="SimSun" w:cstheme="minorHAnsi"/>
                <w:bCs/>
                <w:kern w:val="2"/>
                <w:lang w:eastAsia="hi-IN" w:bidi="hi-IN"/>
              </w:rPr>
              <w:t xml:space="preserve">kserokopie dokumentów </w:t>
            </w:r>
            <w:r w:rsidRPr="004C4E34">
              <w:rPr>
                <w:rFonts w:eastAsia="SimSun" w:cstheme="minorHAnsi"/>
                <w:kern w:val="2"/>
                <w:lang w:eastAsia="hi-IN" w:bidi="hi-IN"/>
              </w:rPr>
              <w:t xml:space="preserve">potwierdzające wykazane przez </w:t>
            </w:r>
            <w:r w:rsidR="00165ECC">
              <w:rPr>
                <w:rFonts w:eastAsia="SimSun" w:cstheme="minorHAnsi"/>
                <w:kern w:val="2"/>
                <w:lang w:eastAsia="hi-IN" w:bidi="hi-IN"/>
              </w:rPr>
              <w:t>studenta</w:t>
            </w:r>
            <w:r w:rsidRPr="004C4E34">
              <w:rPr>
                <w:rFonts w:eastAsia="SimSun" w:cstheme="minorHAnsi"/>
                <w:kern w:val="2"/>
                <w:lang w:eastAsia="hi-IN" w:bidi="hi-IN"/>
              </w:rPr>
              <w:t xml:space="preserve"> aktywności/osiągnięcia, </w:t>
            </w:r>
            <w:r w:rsidRPr="004C4E34">
              <w:rPr>
                <w:rFonts w:cstheme="minorHAnsi"/>
              </w:rPr>
              <w:t>kserokopie pierwszych stron publikacji naukowych i innych materiałów dokumentujących dorobek naukowy</w:t>
            </w:r>
            <w:r w:rsidRPr="004C4E34">
              <w:rPr>
                <w:rFonts w:eastAsia="SimSun" w:cstheme="minorHAnsi"/>
                <w:kern w:val="2"/>
                <w:lang w:eastAsia="hi-IN" w:bidi="hi-IN"/>
              </w:rPr>
              <w:t>)</w:t>
            </w:r>
          </w:p>
        </w:tc>
      </w:tr>
      <w:tr w:rsidR="00DD3B6B" w:rsidRPr="003A3B1E" w14:paraId="24E0A182" w14:textId="77777777" w:rsidTr="00DD3B6B">
        <w:trPr>
          <w:cantSplit/>
          <w:trHeight w:val="367"/>
          <w:jc w:val="center"/>
        </w:trPr>
        <w:tc>
          <w:tcPr>
            <w:tcW w:w="10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494CD4" w14:textId="15098415" w:rsidR="00DD3B6B" w:rsidRPr="00DD3B6B" w:rsidRDefault="00DD3B6B" w:rsidP="00DD3B6B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DD3B6B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Załącznik 1</w:t>
            </w:r>
          </w:p>
        </w:tc>
        <w:tc>
          <w:tcPr>
            <w:tcW w:w="3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976A95" w14:textId="1BD27117" w:rsidR="00DD3B6B" w:rsidRPr="003A3B1E" w:rsidRDefault="00DD3B6B" w:rsidP="00044BB1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DD3B6B" w:rsidRPr="003A3B1E" w14:paraId="2B1AF9B2" w14:textId="77777777" w:rsidTr="00DD3B6B">
        <w:trPr>
          <w:cantSplit/>
          <w:trHeight w:val="367"/>
          <w:jc w:val="center"/>
        </w:trPr>
        <w:tc>
          <w:tcPr>
            <w:tcW w:w="10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B05C03" w14:textId="32A83B1C" w:rsidR="00DD3B6B" w:rsidRPr="00DD3B6B" w:rsidRDefault="00DD3B6B" w:rsidP="00DD3B6B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DD3B6B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Załącznik 2</w:t>
            </w:r>
          </w:p>
        </w:tc>
        <w:tc>
          <w:tcPr>
            <w:tcW w:w="3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A0C7B9" w14:textId="212370F0" w:rsidR="00DD3B6B" w:rsidRPr="003A3B1E" w:rsidRDefault="00DD3B6B" w:rsidP="00044BB1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DD3B6B" w:rsidRPr="003A3B1E" w14:paraId="5E4E61F3" w14:textId="77777777" w:rsidTr="00DD3B6B">
        <w:trPr>
          <w:cantSplit/>
          <w:trHeight w:val="367"/>
          <w:jc w:val="center"/>
        </w:trPr>
        <w:tc>
          <w:tcPr>
            <w:tcW w:w="10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C9D5D4" w14:textId="5F3C1DFE" w:rsidR="00DD3B6B" w:rsidRPr="00DD3B6B" w:rsidRDefault="00DD3B6B" w:rsidP="00DD3B6B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DD3B6B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Załącznik 3</w:t>
            </w:r>
          </w:p>
        </w:tc>
        <w:tc>
          <w:tcPr>
            <w:tcW w:w="3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E9F44F" w14:textId="2D37DA98" w:rsidR="00DD3B6B" w:rsidRPr="003A3B1E" w:rsidRDefault="00DD3B6B" w:rsidP="00044BB1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F43744" w:rsidRPr="003A3B1E" w14:paraId="7DFF5E43" w14:textId="77777777" w:rsidTr="00DD3B6B">
        <w:trPr>
          <w:cantSplit/>
          <w:trHeight w:val="367"/>
          <w:jc w:val="center"/>
        </w:trPr>
        <w:tc>
          <w:tcPr>
            <w:tcW w:w="10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B5017B" w14:textId="15440D76" w:rsidR="00F43744" w:rsidRPr="00DD3B6B" w:rsidRDefault="00F43744" w:rsidP="00DD3B6B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Załącznik …</w:t>
            </w:r>
          </w:p>
        </w:tc>
        <w:tc>
          <w:tcPr>
            <w:tcW w:w="3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06C6A3" w14:textId="77777777" w:rsidR="00F43744" w:rsidRPr="003A3B1E" w:rsidRDefault="00F43744" w:rsidP="00044BB1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</w:tbl>
    <w:p w14:paraId="7CDCEEDD" w14:textId="489745C8" w:rsidR="009A37ED" w:rsidRDefault="009A37ED" w:rsidP="00DD3B6B">
      <w:pPr>
        <w:tabs>
          <w:tab w:val="center" w:pos="4536"/>
          <w:tab w:val="right" w:pos="9072"/>
        </w:tabs>
        <w:spacing w:before="120" w:after="360"/>
        <w:rPr>
          <w:sz w:val="24"/>
          <w:szCs w:val="24"/>
        </w:rPr>
      </w:pPr>
    </w:p>
    <w:p w14:paraId="6E5CD734" w14:textId="0C8DCCF5" w:rsidR="00F43744" w:rsidRDefault="00F43744" w:rsidP="00DD3B6B">
      <w:pPr>
        <w:tabs>
          <w:tab w:val="center" w:pos="4536"/>
          <w:tab w:val="right" w:pos="9072"/>
        </w:tabs>
        <w:spacing w:before="120" w:after="360"/>
        <w:rPr>
          <w:sz w:val="24"/>
          <w:szCs w:val="24"/>
        </w:rPr>
      </w:pPr>
    </w:p>
    <w:tbl>
      <w:tblPr>
        <w:tblW w:w="4949" w:type="pct"/>
        <w:jc w:val="center"/>
        <w:tblLook w:val="04A0" w:firstRow="1" w:lastRow="0" w:firstColumn="1" w:lastColumn="0" w:noHBand="0" w:noVBand="1"/>
      </w:tblPr>
      <w:tblGrid>
        <w:gridCol w:w="4106"/>
        <w:gridCol w:w="2433"/>
        <w:gridCol w:w="2431"/>
      </w:tblGrid>
      <w:tr w:rsidR="00F43744" w:rsidRPr="003A3B1E" w14:paraId="261EF367" w14:textId="77777777" w:rsidTr="00506CE8">
        <w:trPr>
          <w:cantSplit/>
          <w:trHeight w:val="1083"/>
          <w:jc w:val="center"/>
        </w:trPr>
        <w:tc>
          <w:tcPr>
            <w:tcW w:w="5000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 w:themeFill="accent5" w:themeFillTint="66"/>
            <w:vAlign w:val="center"/>
            <w:hideMark/>
          </w:tcPr>
          <w:p w14:paraId="6969A813" w14:textId="3AFF943B" w:rsidR="00F43744" w:rsidRPr="00506CE8" w:rsidRDefault="00F43744" w:rsidP="00F43744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bCs/>
                <w:kern w:val="2"/>
                <w:sz w:val="24"/>
                <w:szCs w:val="24"/>
                <w:lang w:eastAsia="hi-IN" w:bidi="hi-IN"/>
              </w:rPr>
            </w:pPr>
            <w:r w:rsidRPr="00506CE8">
              <w:rPr>
                <w:rFonts w:ascii="Calibri" w:eastAsia="SimSun" w:hAnsi="Calibri" w:cs="Calibri"/>
                <w:b/>
                <w:bCs/>
                <w:kern w:val="2"/>
                <w:sz w:val="24"/>
                <w:szCs w:val="24"/>
                <w:lang w:eastAsia="hi-IN" w:bidi="hi-IN"/>
              </w:rPr>
              <w:t xml:space="preserve">DECYZJA PROREKTORA </w:t>
            </w:r>
            <w:r w:rsidR="00506CE8">
              <w:rPr>
                <w:rFonts w:ascii="Calibri" w:eastAsia="SimSun" w:hAnsi="Calibri" w:cs="Calibri"/>
                <w:b/>
                <w:bCs/>
                <w:kern w:val="2"/>
                <w:sz w:val="24"/>
                <w:szCs w:val="24"/>
                <w:lang w:eastAsia="hi-IN" w:bidi="hi-IN"/>
              </w:rPr>
              <w:t xml:space="preserve">UŁ </w:t>
            </w:r>
          </w:p>
          <w:p w14:paraId="60513303" w14:textId="3D90D1EB" w:rsidR="00F43744" w:rsidRPr="003A3B1E" w:rsidRDefault="00F43744" w:rsidP="00F43744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506CE8" w:rsidRPr="003A3B1E" w14:paraId="3E4D7D85" w14:textId="77777777" w:rsidTr="00506CE8">
        <w:trPr>
          <w:cantSplit/>
          <w:trHeight w:val="680"/>
          <w:jc w:val="center"/>
        </w:trPr>
        <w:tc>
          <w:tcPr>
            <w:tcW w:w="22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88E6C69" w14:textId="38918D70" w:rsidR="00506CE8" w:rsidRPr="003A3B1E" w:rsidRDefault="00506CE8" w:rsidP="00506CE8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</w:pPr>
            <w:r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>WYRÓŻNIENIE PRZYZNAJĘ*</w:t>
            </w:r>
          </w:p>
        </w:tc>
        <w:tc>
          <w:tcPr>
            <w:tcW w:w="13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AE1D235" w14:textId="4421CCC4" w:rsidR="00506CE8" w:rsidRPr="003A3B1E" w:rsidRDefault="00506CE8" w:rsidP="00506CE8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</w:pPr>
            <w:r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>TAK</w:t>
            </w:r>
          </w:p>
        </w:tc>
        <w:tc>
          <w:tcPr>
            <w:tcW w:w="13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E76CAC3" w14:textId="649E718E" w:rsidR="00506CE8" w:rsidRPr="003A3B1E" w:rsidRDefault="00506CE8" w:rsidP="00506CE8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</w:pPr>
            <w:r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>NIE</w:t>
            </w:r>
          </w:p>
        </w:tc>
      </w:tr>
      <w:tr w:rsidR="00506CE8" w:rsidRPr="003A3B1E" w14:paraId="0F32C33E" w14:textId="77777777" w:rsidTr="00506CE8">
        <w:trPr>
          <w:cantSplit/>
          <w:trHeight w:val="283"/>
          <w:jc w:val="center"/>
        </w:trPr>
        <w:tc>
          <w:tcPr>
            <w:tcW w:w="5000" w:type="pct"/>
            <w:gridSpan w:val="3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376A9715" w14:textId="5574FCA5" w:rsidR="00506CE8" w:rsidRPr="00506CE8" w:rsidRDefault="00506CE8" w:rsidP="00506CE8">
            <w:pPr>
              <w:suppressAutoHyphens/>
              <w:snapToGrid w:val="0"/>
              <w:spacing w:after="0" w:line="100" w:lineRule="atLeast"/>
              <w:rPr>
                <w:rFonts w:ascii="Calibri" w:eastAsia="SimSun" w:hAnsi="Calibri" w:cs="Calibri"/>
                <w:i/>
                <w:iCs/>
                <w:kern w:val="2"/>
                <w:lang w:eastAsia="hi-IN" w:bidi="hi-IN"/>
              </w:rPr>
            </w:pPr>
            <w:r w:rsidRPr="00506CE8">
              <w:rPr>
                <w:rFonts w:ascii="Calibri" w:eastAsia="SimSun" w:hAnsi="Calibri" w:cs="Calibri"/>
                <w:i/>
                <w:iCs/>
                <w:kern w:val="2"/>
                <w:lang w:eastAsia="hi-IN" w:bidi="hi-IN"/>
              </w:rPr>
              <w:t>* niewłaściwe skreślić</w:t>
            </w:r>
          </w:p>
        </w:tc>
      </w:tr>
    </w:tbl>
    <w:p w14:paraId="225D18AC" w14:textId="4F46535E" w:rsidR="00F43744" w:rsidRDefault="00F43744" w:rsidP="009141EE">
      <w:pPr>
        <w:tabs>
          <w:tab w:val="center" w:pos="4536"/>
          <w:tab w:val="right" w:pos="9072"/>
        </w:tabs>
        <w:spacing w:before="120" w:after="360"/>
        <w:jc w:val="right"/>
        <w:rPr>
          <w:sz w:val="24"/>
          <w:szCs w:val="24"/>
        </w:rPr>
      </w:pPr>
    </w:p>
    <w:p w14:paraId="5923E116" w14:textId="77777777" w:rsidR="00B0172C" w:rsidRDefault="00B0172C" w:rsidP="009141EE">
      <w:pPr>
        <w:suppressAutoHyphens/>
        <w:spacing w:after="0" w:line="240" w:lineRule="auto"/>
        <w:ind w:left="4962" w:firstLine="708"/>
        <w:rPr>
          <w:sz w:val="24"/>
          <w:szCs w:val="24"/>
        </w:rPr>
      </w:pPr>
    </w:p>
    <w:p w14:paraId="7144EF5C" w14:textId="53B17009" w:rsidR="009141EE" w:rsidRPr="003A3B1E" w:rsidRDefault="009141EE" w:rsidP="009141EE">
      <w:pPr>
        <w:suppressAutoHyphens/>
        <w:spacing w:after="0" w:line="240" w:lineRule="auto"/>
        <w:ind w:left="4962" w:firstLine="708"/>
        <w:rPr>
          <w:rFonts w:ascii="Calibri" w:eastAsia="SimSun" w:hAnsi="Calibri" w:cs="Calibri"/>
          <w:kern w:val="2"/>
          <w:lang w:eastAsia="hi-IN" w:bidi="hi-IN"/>
        </w:rPr>
      </w:pPr>
      <w:r>
        <w:rPr>
          <w:rFonts w:ascii="Calibri" w:eastAsia="SimSun" w:hAnsi="Calibri" w:cs="Calibri"/>
          <w:kern w:val="2"/>
          <w:lang w:eastAsia="hi-IN" w:bidi="hi-IN"/>
        </w:rPr>
        <w:t xml:space="preserve">     </w:t>
      </w:r>
      <w:r w:rsidRPr="003A3B1E">
        <w:rPr>
          <w:rFonts w:ascii="Calibri" w:eastAsia="SimSun" w:hAnsi="Calibri" w:cs="Calibri"/>
          <w:kern w:val="2"/>
          <w:lang w:eastAsia="hi-IN" w:bidi="hi-IN"/>
        </w:rPr>
        <w:t>………………………………………………</w:t>
      </w:r>
      <w:r>
        <w:rPr>
          <w:rFonts w:ascii="Calibri" w:eastAsia="SimSun" w:hAnsi="Calibri" w:cs="Calibri"/>
          <w:kern w:val="2"/>
          <w:lang w:eastAsia="hi-IN" w:bidi="hi-IN"/>
        </w:rPr>
        <w:t>.</w:t>
      </w:r>
    </w:p>
    <w:p w14:paraId="7C9F8492" w14:textId="707BDE96" w:rsidR="009141EE" w:rsidRPr="003A3B1E" w:rsidRDefault="009141EE" w:rsidP="009141EE">
      <w:pPr>
        <w:suppressAutoHyphens/>
        <w:spacing w:after="0" w:line="240" w:lineRule="auto"/>
        <w:ind w:left="5670"/>
        <w:jc w:val="center"/>
        <w:rPr>
          <w:rFonts w:ascii="Calibri" w:eastAsia="SimSun" w:hAnsi="Calibri" w:cs="Calibri"/>
          <w:kern w:val="2"/>
          <w:lang w:eastAsia="hi-IN" w:bidi="hi-IN"/>
        </w:rPr>
      </w:pPr>
      <w:r w:rsidRPr="003A3B1E">
        <w:rPr>
          <w:rFonts w:ascii="Calibri" w:eastAsia="SimSun" w:hAnsi="Calibri" w:cs="Calibri"/>
          <w:i/>
          <w:kern w:val="2"/>
          <w:lang w:eastAsia="hi-IN" w:bidi="hi-IN"/>
        </w:rPr>
        <w:t>(</w:t>
      </w:r>
      <w:bookmarkStart w:id="1" w:name="_Hlk74657289"/>
      <w:r w:rsidRPr="00B0172C">
        <w:rPr>
          <w:rFonts w:ascii="Calibri" w:eastAsia="SimSun" w:hAnsi="Calibri" w:cs="Calibri"/>
          <w:i/>
          <w:kern w:val="2"/>
          <w:lang w:eastAsia="hi-IN" w:bidi="hi-IN"/>
        </w:rPr>
        <w:t xml:space="preserve">pieczęć i podpis </w:t>
      </w:r>
      <w:bookmarkStart w:id="2" w:name="_Hlk74657212"/>
      <w:r w:rsidR="0061323B" w:rsidRPr="00B0172C">
        <w:rPr>
          <w:i/>
        </w:rPr>
        <w:t xml:space="preserve">Prorektora właściwego ds. </w:t>
      </w:r>
      <w:r w:rsidR="000975E2">
        <w:rPr>
          <w:i/>
        </w:rPr>
        <w:t>studentów</w:t>
      </w:r>
      <w:r w:rsidR="0061323B" w:rsidRPr="00B0172C">
        <w:rPr>
          <w:i/>
        </w:rPr>
        <w:t xml:space="preserve"> </w:t>
      </w:r>
      <w:r w:rsidRPr="00B0172C">
        <w:rPr>
          <w:rFonts w:ascii="Calibri" w:eastAsia="SimSun" w:hAnsi="Calibri" w:cs="Calibri"/>
          <w:i/>
          <w:kern w:val="2"/>
          <w:lang w:eastAsia="hi-IN" w:bidi="hi-IN"/>
        </w:rPr>
        <w:t>UŁ</w:t>
      </w:r>
      <w:bookmarkEnd w:id="1"/>
      <w:bookmarkEnd w:id="2"/>
      <w:r w:rsidRPr="003A3B1E">
        <w:rPr>
          <w:rFonts w:ascii="Calibri" w:eastAsia="SimSun" w:hAnsi="Calibri" w:cs="Calibri"/>
          <w:i/>
          <w:kern w:val="2"/>
          <w:lang w:eastAsia="hi-IN" w:bidi="hi-IN"/>
        </w:rPr>
        <w:t>)</w:t>
      </w:r>
    </w:p>
    <w:p w14:paraId="2C4BC157" w14:textId="77777777" w:rsidR="009141EE" w:rsidRPr="00906A75" w:rsidRDefault="009141EE" w:rsidP="009141EE">
      <w:pPr>
        <w:tabs>
          <w:tab w:val="center" w:pos="4536"/>
          <w:tab w:val="right" w:pos="9072"/>
        </w:tabs>
        <w:spacing w:before="120" w:after="360"/>
        <w:jc w:val="right"/>
        <w:rPr>
          <w:sz w:val="24"/>
          <w:szCs w:val="24"/>
        </w:rPr>
      </w:pPr>
    </w:p>
    <w:sectPr w:rsidR="009141EE" w:rsidRPr="00906A7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187E24" w14:textId="77777777" w:rsidR="003066B3" w:rsidRDefault="003066B3" w:rsidP="00906A75">
      <w:pPr>
        <w:spacing w:after="0" w:line="240" w:lineRule="auto"/>
      </w:pPr>
      <w:r>
        <w:separator/>
      </w:r>
    </w:p>
  </w:endnote>
  <w:endnote w:type="continuationSeparator" w:id="0">
    <w:p w14:paraId="7D37CBBA" w14:textId="77777777" w:rsidR="003066B3" w:rsidRDefault="003066B3" w:rsidP="00906A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89B1B8" w14:textId="77777777" w:rsidR="003066B3" w:rsidRDefault="003066B3" w:rsidP="00906A75">
      <w:pPr>
        <w:spacing w:after="0" w:line="240" w:lineRule="auto"/>
      </w:pPr>
      <w:r>
        <w:separator/>
      </w:r>
    </w:p>
  </w:footnote>
  <w:footnote w:type="continuationSeparator" w:id="0">
    <w:p w14:paraId="3A53E3FF" w14:textId="77777777" w:rsidR="003066B3" w:rsidRDefault="003066B3" w:rsidP="00906A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95D90"/>
    <w:multiLevelType w:val="hybridMultilevel"/>
    <w:tmpl w:val="79C87948"/>
    <w:lvl w:ilvl="0" w:tplc="51F225A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9B0E83"/>
    <w:multiLevelType w:val="hybridMultilevel"/>
    <w:tmpl w:val="1B0AC4F6"/>
    <w:lvl w:ilvl="0" w:tplc="A94EC9E0">
      <w:start w:val="1"/>
      <w:numFmt w:val="bullet"/>
      <w:lvlText w:val=""/>
      <w:lvlJc w:val="left"/>
      <w:pPr>
        <w:ind w:left="720" w:hanging="360"/>
      </w:pPr>
      <w:rPr>
        <w:rFonts w:ascii="Symbol" w:eastAsia="SimSun" w:hAnsi="Symbol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DD7872"/>
    <w:multiLevelType w:val="hybridMultilevel"/>
    <w:tmpl w:val="55D66236"/>
    <w:lvl w:ilvl="0" w:tplc="53AA1DB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95704B5"/>
    <w:multiLevelType w:val="hybridMultilevel"/>
    <w:tmpl w:val="DB806866"/>
    <w:lvl w:ilvl="0" w:tplc="BFE40C6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F5D12F5"/>
    <w:multiLevelType w:val="hybridMultilevel"/>
    <w:tmpl w:val="0220CBE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46195057">
    <w:abstractNumId w:val="4"/>
  </w:num>
  <w:num w:numId="2" w16cid:durableId="1016036703">
    <w:abstractNumId w:val="2"/>
  </w:num>
  <w:num w:numId="3" w16cid:durableId="1662077678">
    <w:abstractNumId w:val="0"/>
  </w:num>
  <w:num w:numId="4" w16cid:durableId="1717896425">
    <w:abstractNumId w:val="3"/>
  </w:num>
  <w:num w:numId="5" w16cid:durableId="190972484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xNDIxNzezNLcwMjRR0lEKTi0uzszPAykwrAUAUKsf0CwAAAA="/>
  </w:docVars>
  <w:rsids>
    <w:rsidRoot w:val="00F419F1"/>
    <w:rsid w:val="00023DD3"/>
    <w:rsid w:val="00030997"/>
    <w:rsid w:val="000975E2"/>
    <w:rsid w:val="000A42F6"/>
    <w:rsid w:val="00165ECC"/>
    <w:rsid w:val="001F2088"/>
    <w:rsid w:val="002173A7"/>
    <w:rsid w:val="002365D0"/>
    <w:rsid w:val="003066B3"/>
    <w:rsid w:val="0033266A"/>
    <w:rsid w:val="003E0711"/>
    <w:rsid w:val="004C21BA"/>
    <w:rsid w:val="00506CE8"/>
    <w:rsid w:val="00547B54"/>
    <w:rsid w:val="005B4E17"/>
    <w:rsid w:val="005B600E"/>
    <w:rsid w:val="005C596C"/>
    <w:rsid w:val="005E68FF"/>
    <w:rsid w:val="0061323B"/>
    <w:rsid w:val="00672323"/>
    <w:rsid w:val="0070722F"/>
    <w:rsid w:val="00723B8A"/>
    <w:rsid w:val="007B2FF7"/>
    <w:rsid w:val="00826CA5"/>
    <w:rsid w:val="008A15FA"/>
    <w:rsid w:val="00906A75"/>
    <w:rsid w:val="009141EE"/>
    <w:rsid w:val="0094161D"/>
    <w:rsid w:val="009A37ED"/>
    <w:rsid w:val="009B330D"/>
    <w:rsid w:val="009C5C74"/>
    <w:rsid w:val="009D2BFE"/>
    <w:rsid w:val="00A95BF1"/>
    <w:rsid w:val="00B0043D"/>
    <w:rsid w:val="00B0172C"/>
    <w:rsid w:val="00B1474C"/>
    <w:rsid w:val="00B3046F"/>
    <w:rsid w:val="00B31AB8"/>
    <w:rsid w:val="00C41B4F"/>
    <w:rsid w:val="00CB4E01"/>
    <w:rsid w:val="00D01309"/>
    <w:rsid w:val="00D3123B"/>
    <w:rsid w:val="00DA51B6"/>
    <w:rsid w:val="00DD3B6B"/>
    <w:rsid w:val="00E135A3"/>
    <w:rsid w:val="00E6467B"/>
    <w:rsid w:val="00E816CC"/>
    <w:rsid w:val="00EA2934"/>
    <w:rsid w:val="00EA4676"/>
    <w:rsid w:val="00EE50E5"/>
    <w:rsid w:val="00EF075A"/>
    <w:rsid w:val="00F419F1"/>
    <w:rsid w:val="00F43744"/>
    <w:rsid w:val="00FA0050"/>
    <w:rsid w:val="00FA3995"/>
    <w:rsid w:val="00FB224E"/>
    <w:rsid w:val="00FD64C4"/>
    <w:rsid w:val="06729127"/>
    <w:rsid w:val="0C3B8BA5"/>
    <w:rsid w:val="31F6D817"/>
    <w:rsid w:val="5F8C32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F7398A"/>
  <w15:chartTrackingRefBased/>
  <w15:docId w15:val="{A7ED5E15-B8B0-4DA7-951E-D8C8ED0BC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A37ED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906A75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906A7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06A75"/>
  </w:style>
  <w:style w:type="paragraph" w:styleId="Stopka">
    <w:name w:val="footer"/>
    <w:basedOn w:val="Normalny"/>
    <w:link w:val="StopkaZnak"/>
    <w:uiPriority w:val="99"/>
    <w:unhideWhenUsed/>
    <w:rsid w:val="00906A7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06A75"/>
  </w:style>
  <w:style w:type="paragraph" w:styleId="Tekstkomentarza">
    <w:name w:val="annotation text"/>
    <w:basedOn w:val="Normalny"/>
    <w:link w:val="TekstkomentarzaZnak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  <w:style w:type="character" w:styleId="Wyrnieniedelikatne">
    <w:name w:val="Subtle Emphasis"/>
    <w:basedOn w:val="Domylnaczcionkaakapitu"/>
    <w:uiPriority w:val="19"/>
    <w:qFormat/>
    <w:rsid w:val="00C41B4F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347</Words>
  <Characters>2086</Characters>
  <Application>Microsoft Office Word</Application>
  <DocSecurity>0</DocSecurity>
  <Lines>17</Lines>
  <Paragraphs>4</Paragraphs>
  <ScaleCrop>false</ScaleCrop>
  <Company/>
  <LinksUpToDate>false</LinksUpToDate>
  <CharactersWithSpaces>2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 Wilanowska</dc:creator>
  <cp:keywords/>
  <dc:description/>
  <cp:lastModifiedBy>Renata Pietruszka</cp:lastModifiedBy>
  <cp:revision>7</cp:revision>
  <dcterms:created xsi:type="dcterms:W3CDTF">2021-07-29T15:14:00Z</dcterms:created>
  <dcterms:modified xsi:type="dcterms:W3CDTF">2023-09-29T16:11:00Z</dcterms:modified>
</cp:coreProperties>
</file>